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12929" w14:textId="352C8546" w:rsidR="002D0DF1" w:rsidRPr="001169BC" w:rsidRDefault="00EE57CC" w:rsidP="002D0DF1">
      <w:pPr>
        <w:jc w:val="right"/>
        <w:rPr>
          <w:rFonts w:ascii="Open Sans" w:hAnsi="Open Sans" w:cs="Open Sans"/>
          <w:sz w:val="20"/>
          <w:szCs w:val="22"/>
        </w:rPr>
      </w:pPr>
      <w:r w:rsidRPr="001169BC">
        <w:rPr>
          <w:rFonts w:ascii="Open Sans" w:hAnsi="Open Sans" w:cs="Open Sans"/>
          <w:sz w:val="20"/>
          <w:szCs w:val="22"/>
        </w:rPr>
        <w:fldChar w:fldCharType="begin"/>
      </w:r>
      <w:r w:rsidRPr="001169BC">
        <w:rPr>
          <w:rFonts w:ascii="Open Sans" w:hAnsi="Open Sans" w:cs="Open Sans"/>
          <w:sz w:val="20"/>
          <w:szCs w:val="22"/>
        </w:rPr>
        <w:instrText xml:space="preserve"> DATE  \@ "d MMMM yyyy"  \* MERGEFORMAT </w:instrText>
      </w:r>
      <w:r w:rsidRPr="001169BC">
        <w:rPr>
          <w:rFonts w:ascii="Open Sans" w:hAnsi="Open Sans" w:cs="Open Sans"/>
          <w:sz w:val="20"/>
          <w:szCs w:val="22"/>
        </w:rPr>
        <w:fldChar w:fldCharType="separate"/>
      </w:r>
      <w:r w:rsidR="00D84B8D">
        <w:rPr>
          <w:rFonts w:ascii="Open Sans" w:hAnsi="Open Sans" w:cs="Open Sans"/>
          <w:noProof/>
          <w:sz w:val="20"/>
          <w:szCs w:val="22"/>
        </w:rPr>
        <w:t>9 marzo 2026</w:t>
      </w:r>
      <w:r w:rsidRPr="001169BC">
        <w:rPr>
          <w:rFonts w:ascii="Open Sans" w:hAnsi="Open Sans" w:cs="Open Sans"/>
          <w:sz w:val="20"/>
          <w:szCs w:val="22"/>
        </w:rPr>
        <w:fldChar w:fldCharType="end"/>
      </w:r>
    </w:p>
    <w:p w14:paraId="1594C338" w14:textId="77777777" w:rsidR="002D0DF1" w:rsidRPr="00D63C44" w:rsidRDefault="002D0DF1" w:rsidP="001169BC">
      <w:pPr>
        <w:autoSpaceDE w:val="0"/>
        <w:autoSpaceDN w:val="0"/>
        <w:adjustRightInd w:val="0"/>
        <w:spacing w:before="120" w:after="120" w:line="23" w:lineRule="atLeast"/>
        <w:contextualSpacing/>
        <w:rPr>
          <w:rFonts w:ascii="Open Sans" w:hAnsi="Open Sans" w:cs="Open Sans"/>
          <w:b/>
          <w:sz w:val="18"/>
          <w:szCs w:val="18"/>
          <w:u w:val="single"/>
          <w:lang w:eastAsia="en-GB"/>
        </w:rPr>
      </w:pPr>
    </w:p>
    <w:p w14:paraId="4EB7A305" w14:textId="7C99E8AC" w:rsidR="00F80AD5" w:rsidRPr="00F80AD5" w:rsidRDefault="00EE57CC" w:rsidP="0026368D">
      <w:pPr>
        <w:pStyle w:val="Heading1"/>
        <w:rPr>
          <w:rFonts w:cs="Open Sans"/>
        </w:rPr>
      </w:pPr>
      <w:r>
        <w:t>Expresión de interés</w:t>
      </w:r>
      <w:bookmarkStart w:id="0" w:name="_Hlk41686091"/>
      <w:r w:rsidR="00D63C44">
        <w:t xml:space="preserve"> </w:t>
      </w:r>
      <w:r>
        <w:t>FORMULARIO DE RESPUESTA</w:t>
      </w:r>
      <w:bookmarkStart w:id="1" w:name="_Hlk41686171"/>
    </w:p>
    <w:p w14:paraId="75F5C6B0" w14:textId="680DB7EC" w:rsidR="00C60AE4" w:rsidRPr="00C60AE4" w:rsidRDefault="00EE57CC" w:rsidP="00F80AD5">
      <w:pPr>
        <w:pStyle w:val="Heading2"/>
        <w:rPr>
          <w:rFonts w:cs="Open Sans"/>
        </w:rPr>
      </w:pPr>
      <w:r>
        <w:t xml:space="preserve">TABLA I. </w:t>
      </w:r>
      <w:r w:rsidRPr="00F80AD5">
        <w:t>REQUISITOS</w:t>
      </w:r>
      <w:r>
        <w:t xml:space="preserve"> DEL </w:t>
      </w:r>
      <w:r w:rsidR="00CB3FAC">
        <w:t>WFP</w:t>
      </w:r>
    </w:p>
    <w:tbl>
      <w:tblPr>
        <w:tblpPr w:leftFromText="180" w:rightFromText="180" w:vertAnchor="text" w:horzAnchor="margin" w:tblpY="172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 la empresa / organización"/>
        <w:tblDescription w:val="A rellenar por el licitador: Lista de requisitos criterios de evaluación, "/>
      </w:tblPr>
      <w:tblGrid>
        <w:gridCol w:w="535"/>
        <w:gridCol w:w="6120"/>
        <w:gridCol w:w="900"/>
        <w:gridCol w:w="1980"/>
      </w:tblGrid>
      <w:tr w:rsidR="00E543DB" w14:paraId="19A46566" w14:textId="77777777" w:rsidTr="004647E7">
        <w:trPr>
          <w:trHeight w:val="283"/>
        </w:trPr>
        <w:tc>
          <w:tcPr>
            <w:tcW w:w="9535" w:type="dxa"/>
            <w:gridSpan w:val="4"/>
            <w:tcBorders>
              <w:bottom w:val="single" w:sz="4" w:space="0" w:color="auto"/>
            </w:tcBorders>
            <w:shd w:val="clear" w:color="auto" w:fill="F2F2F2"/>
          </w:tcPr>
          <w:p w14:paraId="70D43FE7" w14:textId="77777777" w:rsidR="00884FDB" w:rsidRPr="00A77B5B" w:rsidRDefault="00EE57CC" w:rsidP="0002603E">
            <w:pPr>
              <w:keepNext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 / organización</w:t>
            </w:r>
          </w:p>
        </w:tc>
      </w:tr>
      <w:tr w:rsidR="00E543DB" w14:paraId="6E63468F" w14:textId="77777777" w:rsidTr="004647E7">
        <w:tc>
          <w:tcPr>
            <w:tcW w:w="535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2D2C3DC" w14:textId="77777777" w:rsidR="00884FDB" w:rsidRPr="00D63C44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6120" w:type="dxa"/>
            <w:shd w:val="clear" w:color="auto" w:fill="F2F2F2"/>
            <w:vAlign w:val="center"/>
          </w:tcPr>
          <w:p w14:paraId="7AB0A589" w14:textId="02EC5DD5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 xml:space="preserve">Lista de requisitos / criterios de evaluación del </w:t>
            </w:r>
            <w:r w:rsidR="00CB3FAC">
              <w:rPr>
                <w:rFonts w:ascii="Open Sans" w:hAnsi="Open Sans"/>
                <w:b/>
                <w:bCs/>
                <w:sz w:val="18"/>
                <w:szCs w:val="18"/>
              </w:rPr>
              <w:t>WFP</w:t>
            </w:r>
          </w:p>
        </w:tc>
        <w:tc>
          <w:tcPr>
            <w:tcW w:w="900" w:type="dxa"/>
            <w:shd w:val="clear" w:color="auto" w:fill="F2F2F2"/>
            <w:vAlign w:val="center"/>
          </w:tcPr>
          <w:p w14:paraId="65CB7812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Sí</w:t>
            </w:r>
          </w:p>
        </w:tc>
        <w:tc>
          <w:tcPr>
            <w:tcW w:w="1980" w:type="dxa"/>
            <w:shd w:val="clear" w:color="auto" w:fill="F2F2F2"/>
            <w:vAlign w:val="center"/>
          </w:tcPr>
          <w:p w14:paraId="49CA3BC1" w14:textId="77777777" w:rsidR="00884FDB" w:rsidRPr="00A77B5B" w:rsidRDefault="00EE57CC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omentarios</w:t>
            </w:r>
          </w:p>
        </w:tc>
      </w:tr>
      <w:tr w:rsidR="00E543DB" w14:paraId="43615001" w14:textId="77777777" w:rsidTr="00884FDB">
        <w:trPr>
          <w:trHeight w:val="284"/>
        </w:trPr>
        <w:tc>
          <w:tcPr>
            <w:tcW w:w="535" w:type="dxa"/>
            <w:shd w:val="clear" w:color="auto" w:fill="auto"/>
            <w:vAlign w:val="center"/>
          </w:tcPr>
          <w:p w14:paraId="7196C7EB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6120" w:type="dxa"/>
            <w:shd w:val="clear" w:color="auto" w:fill="auto"/>
            <w:vAlign w:val="center"/>
          </w:tcPr>
          <w:p w14:paraId="408078D5" w14:textId="3B2B9C60" w:rsidR="00884FDB" w:rsidRPr="00A77B5B" w:rsidRDefault="006F4820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 empresa debe tener una experiencia de al menos 3 años en el campo de la provisión del bien o servicio requerido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La empresa debe tener una experiencia de al menos 3 años en el campo de la provisión del bien o servicio requerido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BA863F7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shd w:val="clear" w:color="auto" w:fill="auto"/>
          </w:tcPr>
          <w:p w14:paraId="260FB361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B06E615" w14:textId="77777777" w:rsidTr="00884FDB">
        <w:trPr>
          <w:trHeight w:val="284"/>
        </w:trPr>
        <w:tc>
          <w:tcPr>
            <w:tcW w:w="535" w:type="dxa"/>
            <w:shd w:val="clear" w:color="auto" w:fill="auto"/>
            <w:vAlign w:val="center"/>
          </w:tcPr>
          <w:p w14:paraId="0746FFF2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6120" w:type="dxa"/>
            <w:shd w:val="clear" w:color="auto" w:fill="auto"/>
            <w:vAlign w:val="center"/>
          </w:tcPr>
          <w:p w14:paraId="49D5A8A0" w14:textId="49658A9D" w:rsidR="00884FDB" w:rsidRPr="00A77B5B" w:rsidRDefault="002D7257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estar sujeto a exclusión bajo una resolución de las Naciones Unidas o la ley del país"/>
                  </w:textInput>
                </w:ffData>
              </w:fldCha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6F4820">
              <w:rPr>
                <w:rFonts w:ascii="Open Sans" w:hAnsi="Open Sans" w:cs="Open Sans"/>
                <w:sz w:val="18"/>
                <w:szCs w:val="18"/>
              </w:rPr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6F4820">
              <w:rPr>
                <w:rFonts w:ascii="Open Sans" w:hAnsi="Open Sans" w:cs="Open Sans"/>
                <w:noProof/>
                <w:sz w:val="18"/>
                <w:szCs w:val="18"/>
              </w:rPr>
              <w:t>No estar sujeto a exclusión bajo una resolución de las Naciones Unidas o la ley del país</w:t>
            </w:r>
            <w:r w:rsidRPr="006F4820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4B2E76E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shd w:val="clear" w:color="auto" w:fill="auto"/>
          </w:tcPr>
          <w:p w14:paraId="7E65309D" w14:textId="77777777" w:rsidR="00884FDB" w:rsidRPr="00A77B5B" w:rsidRDefault="00884FDB" w:rsidP="00884FDB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</w:p>
        </w:tc>
      </w:tr>
      <w:tr w:rsidR="00E543DB" w14:paraId="029D79A5" w14:textId="77777777" w:rsidTr="00D63C44">
        <w:trPr>
          <w:trHeight w:val="284"/>
        </w:trPr>
        <w:tc>
          <w:tcPr>
            <w:tcW w:w="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B56E99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1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60BB8D" w14:textId="369CF09F" w:rsidR="00884FDB" w:rsidRPr="00A77B5B" w:rsidRDefault="007C0949" w:rsidP="00884FDB">
            <w:pPr>
              <w:autoSpaceDE w:val="0"/>
              <w:autoSpaceDN w:val="0"/>
              <w:adjustRightInd w:val="0"/>
              <w:spacing w:before="120" w:after="60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 haber tenido ningún inclumplimiento de contrato durante los últimos tres (3) años (2022, 2023 y 2024) anterioes a la fecha límite de presentación de las expresiones de interés"/>
                  </w:textInput>
                </w:ffData>
              </w:fldChar>
            </w:r>
            <w:r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>
              <w:rPr>
                <w:rFonts w:ascii="Open Sans" w:hAnsi="Open Sans" w:cs="Open Sans"/>
                <w:sz w:val="18"/>
                <w:szCs w:val="18"/>
              </w:rPr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No haber tenido ningún inclumplimiento de contrato durante los últimos tres (3) años (2022, 2023 y 2024) anterio</w:t>
            </w:r>
            <w:r w:rsidR="00B40D89">
              <w:rPr>
                <w:rFonts w:ascii="Open Sans" w:hAnsi="Open Sans" w:cs="Open Sans"/>
                <w:noProof/>
                <w:sz w:val="18"/>
                <w:szCs w:val="18"/>
              </w:rPr>
              <w:t>r</w:t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es a la fecha límite de presentación de la expresi</w:t>
            </w:r>
            <w:r w:rsidR="00B40D89">
              <w:rPr>
                <w:rFonts w:ascii="Open Sans" w:hAnsi="Open Sans" w:cs="Open Sans"/>
                <w:noProof/>
                <w:sz w:val="18"/>
                <w:szCs w:val="18"/>
              </w:rPr>
              <w:t>ó</w:t>
            </w:r>
            <w:r>
              <w:rPr>
                <w:rFonts w:ascii="Open Sans" w:hAnsi="Open Sans" w:cs="Open Sans"/>
                <w:noProof/>
                <w:sz w:val="18"/>
                <w:szCs w:val="18"/>
              </w:rPr>
              <w:t>n de interés</w:t>
            </w:r>
            <w:r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07CD25" w14:textId="77777777" w:rsidR="00884FDB" w:rsidRPr="00A77B5B" w:rsidRDefault="00EE57CC" w:rsidP="00884FDB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</w:tcPr>
          <w:p w14:paraId="4555AB67" w14:textId="7F0B0ABA" w:rsidR="00884FDB" w:rsidRPr="00A77B5B" w:rsidRDefault="008902D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76"/>
              <w:rPr>
                <w:rStyle w:val="Checkbox"/>
                <w:rFonts w:ascii="Open Sans" w:eastAsia="MS Gothic" w:hAnsi="Open Sans" w:cs="Open Sans"/>
                <w:b w:val="0"/>
                <w:sz w:val="24"/>
              </w:rPr>
            </w:pPr>
            <w:r w:rsidRPr="00FC2967">
              <w:rPr>
                <w:rFonts w:ascii="Open Sans" w:hAnsi="Open Sans" w:cs="Open Sans"/>
                <w:sz w:val="18"/>
                <w:szCs w:val="18"/>
              </w:rPr>
              <w:t>En caso de que WFP considere solicitará un certificado de no disputa</w:t>
            </w:r>
          </w:p>
        </w:tc>
      </w:tr>
    </w:tbl>
    <w:p w14:paraId="17989710" w14:textId="77777777" w:rsidR="00CF4C97" w:rsidRDefault="00CF4C97" w:rsidP="00364090">
      <w:pPr>
        <w:pStyle w:val="Heading2"/>
      </w:pPr>
    </w:p>
    <w:p w14:paraId="08BB1CB5" w14:textId="77777777" w:rsidR="00CF4C97" w:rsidRDefault="00CF4C97" w:rsidP="00364090">
      <w:pPr>
        <w:pStyle w:val="Heading2"/>
      </w:pPr>
    </w:p>
    <w:p w14:paraId="45D8BC12" w14:textId="77777777" w:rsidR="00CF4C97" w:rsidRDefault="00CF4C97" w:rsidP="00364090">
      <w:pPr>
        <w:pStyle w:val="Heading2"/>
      </w:pPr>
    </w:p>
    <w:p w14:paraId="5A9828E5" w14:textId="77777777" w:rsidR="00CF4C97" w:rsidRDefault="00CF4C97" w:rsidP="00364090">
      <w:pPr>
        <w:pStyle w:val="Heading2"/>
      </w:pPr>
    </w:p>
    <w:p w14:paraId="4C01FB06" w14:textId="77777777" w:rsidR="00CF4C97" w:rsidRDefault="00CF4C97" w:rsidP="00364090">
      <w:pPr>
        <w:pStyle w:val="Heading2"/>
      </w:pPr>
    </w:p>
    <w:p w14:paraId="34F4FF71" w14:textId="1A65BCA0" w:rsidR="00364090" w:rsidRPr="00364090" w:rsidRDefault="00364090" w:rsidP="00364090">
      <w:pPr>
        <w:pStyle w:val="Heading2"/>
      </w:pPr>
      <w:r w:rsidRPr="00F80AD5">
        <w:t>TABLA II. INFORMACIÓN DEL PROVEEDOR</w:t>
      </w:r>
    </w:p>
    <w:p w14:paraId="43BE36F7" w14:textId="77777777" w:rsidR="00D373FB" w:rsidRDefault="00D373FB"/>
    <w:tbl>
      <w:tblPr>
        <w:tblpPr w:leftFromText="187" w:rightFromText="187" w:vertAnchor="page" w:horzAnchor="margin" w:tblpY="8310"/>
        <w:tblW w:w="10407" w:type="dxa"/>
        <w:tblBorders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  <w:tblCaption w:val="Información del proveedor"/>
        <w:tblDescription w:val="A rellenar por el licitador: Información de antecedentes de la empresa/organización"/>
      </w:tblPr>
      <w:tblGrid>
        <w:gridCol w:w="711"/>
        <w:gridCol w:w="3248"/>
        <w:gridCol w:w="1394"/>
        <w:gridCol w:w="1982"/>
        <w:gridCol w:w="1430"/>
        <w:gridCol w:w="1642"/>
      </w:tblGrid>
      <w:tr w:rsidR="00F80AD5" w14:paraId="192CFB39" w14:textId="77777777" w:rsidTr="00CF4C97">
        <w:trPr>
          <w:trHeight w:val="294"/>
        </w:trPr>
        <w:tc>
          <w:tcPr>
            <w:tcW w:w="10407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1902BD83" w14:textId="77777777" w:rsidR="00F80AD5" w:rsidRPr="00A77B5B" w:rsidRDefault="00F80AD5" w:rsidP="00CF4C97">
            <w:pPr>
              <w:keepNext/>
              <w:ind w:left="502"/>
              <w:outlineLvl w:val="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formación de antecedentes de la empresa/organización</w:t>
            </w:r>
          </w:p>
        </w:tc>
      </w:tr>
      <w:tr w:rsidR="00F80AD5" w14:paraId="313A924E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AE68C2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F5DD60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legal de la empresa / organización: </w:t>
            </w:r>
          </w:p>
        </w:tc>
      </w:tr>
      <w:tr w:rsidR="00F80AD5" w14:paraId="78B2723C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0B796D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2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3E2230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completa:  </w:t>
            </w:r>
          </w:p>
        </w:tc>
      </w:tr>
      <w:tr w:rsidR="00F80AD5" w14:paraId="4E136342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D57017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3A0BC8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de correo electrónico:  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E2C104" w14:textId="77777777" w:rsidR="00F80AD5" w:rsidRPr="00B34B94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Dirección web: </w:t>
            </w:r>
          </w:p>
        </w:tc>
      </w:tr>
      <w:tr w:rsidR="00F80AD5" w14:paraId="64A1AC29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D3CCA4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4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5E9E79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Teléfono: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F25B33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x:  </w:t>
            </w:r>
          </w:p>
        </w:tc>
      </w:tr>
      <w:tr w:rsidR="00F80AD5" w14:paraId="17134F2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568BAB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5</w:t>
            </w:r>
          </w:p>
        </w:tc>
        <w:tc>
          <w:tcPr>
            <w:tcW w:w="662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38F2BD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Persona de contacto, cargo:  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C531C6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Tel./Correo electrónico de la persona de contacto: </w:t>
            </w:r>
          </w:p>
        </w:tc>
      </w:tr>
      <w:tr w:rsidR="00F80AD5" w14:paraId="086B2613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D12772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6</w:t>
            </w:r>
          </w:p>
        </w:tc>
        <w:tc>
          <w:tcPr>
            <w:tcW w:w="3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E31FCD" w14:textId="77777777" w:rsidR="00F80AD5" w:rsidRPr="00A77B5B" w:rsidRDefault="00F80AD5" w:rsidP="00CF4C97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Registro en UNGM</w:t>
            </w:r>
          </w:p>
        </w:tc>
        <w:tc>
          <w:tcPr>
            <w:tcW w:w="13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47B7B7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Sí</w:t>
            </w:r>
            <w:r>
              <w:rPr>
                <w:rFonts w:ascii="Open Sans" w:hAnsi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5FC2D2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No</w:t>
            </w:r>
            <w:r>
              <w:rPr>
                <w:rFonts w:ascii="Open Sans" w:hAnsi="Open Sans"/>
                <w:color w:val="0000FF"/>
              </w:rPr>
              <w:t xml:space="preserve"> </w:t>
            </w:r>
            <w:r>
              <w:rPr>
                <w:rFonts w:ascii="Segoe UI Symbol" w:hAnsi="Segoe UI Symbol"/>
                <w:color w:val="0000FF"/>
              </w:rPr>
              <w:t>☐</w:t>
            </w:r>
          </w:p>
        </w:tc>
        <w:tc>
          <w:tcPr>
            <w:tcW w:w="307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C1B5E0" w14:textId="7B106081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N.º en UNGM</w:t>
            </w:r>
            <w:r w:rsidR="008C18AB">
              <w:rPr>
                <w:rFonts w:ascii="Open Sans" w:hAnsi="Open Sans"/>
                <w:sz w:val="18"/>
                <w:szCs w:val="18"/>
              </w:rPr>
              <w:t>:</w:t>
            </w:r>
          </w:p>
        </w:tc>
      </w:tr>
      <w:tr w:rsidR="00F80AD5" w14:paraId="72247CF3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A05643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7</w:t>
            </w:r>
          </w:p>
        </w:tc>
        <w:tc>
          <w:tcPr>
            <w:tcW w:w="3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19F406" w14:textId="77777777" w:rsidR="00F80AD5" w:rsidRPr="00A77B5B" w:rsidRDefault="00F80AD5" w:rsidP="00CF4C97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Tipo de sociedad:</w:t>
            </w:r>
          </w:p>
        </w:tc>
        <w:tc>
          <w:tcPr>
            <w:tcW w:w="337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B3600C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Anónima/de responsabilidad limitada: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788C58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ersonalista</w:t>
            </w:r>
          </w:p>
        </w:tc>
        <w:tc>
          <w:tcPr>
            <w:tcW w:w="16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ACD999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Otra (especificar)</w:t>
            </w:r>
          </w:p>
        </w:tc>
      </w:tr>
      <w:tr w:rsidR="00F80AD5" w14:paraId="3EEED45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DA6338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8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1D5FBE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Bienes/Servicios:</w:t>
            </w:r>
          </w:p>
        </w:tc>
      </w:tr>
      <w:tr w:rsidR="00F80AD5" w14:paraId="76EEDF9D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55D38B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9</w:t>
            </w:r>
          </w:p>
        </w:tc>
        <w:tc>
          <w:tcPr>
            <w:tcW w:w="464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A15A94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úmero de registro comercial de la empresa/organización:  </w:t>
            </w:r>
          </w:p>
        </w:tc>
        <w:tc>
          <w:tcPr>
            <w:tcW w:w="505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1CCCF1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 de registro:</w:t>
            </w:r>
          </w:p>
        </w:tc>
      </w:tr>
      <w:tr w:rsidR="00F80AD5" w14:paraId="34712050" w14:textId="77777777" w:rsidTr="00CF4C97">
        <w:trPr>
          <w:trHeight w:val="353"/>
        </w:trPr>
        <w:tc>
          <w:tcPr>
            <w:tcW w:w="7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056E5D" w14:textId="77777777" w:rsidR="00F80AD5" w:rsidRPr="00A77B5B" w:rsidRDefault="00F80AD5" w:rsidP="00CF4C97">
            <w:pPr>
              <w:spacing w:after="100" w:afterAutospacing="1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</w:t>
            </w:r>
          </w:p>
        </w:tc>
        <w:tc>
          <w:tcPr>
            <w:tcW w:w="9696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67C803" w14:textId="77777777" w:rsidR="00F80AD5" w:rsidRPr="00A77B5B" w:rsidRDefault="00F80AD5" w:rsidP="00CF4C97">
            <w:pPr>
              <w:spacing w:after="100" w:afterAutospacing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Información adicional de antecedentes de la empresa/organización: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Text2"/>
                  <w:enabled/>
                  <w:calcOnExit w:val="0"/>
                  <w:textInput>
                    <w:default w:val="[Si corresponde, añada como máximo 100 palabras]"/>
                  </w:textInput>
                </w:ffData>
              </w:fldChar>
            </w:r>
            <w:bookmarkStart w:id="2" w:name="Text2"/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Si corresponde, añada como máximo 100 palabras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bookmarkEnd w:id="2"/>
          </w:p>
        </w:tc>
      </w:tr>
    </w:tbl>
    <w:p w14:paraId="69AF66DE" w14:textId="07521756" w:rsidR="00F558B1" w:rsidRDefault="00EE57CC" w:rsidP="00F80AD5">
      <w:pPr>
        <w:pStyle w:val="Heading2"/>
      </w:pPr>
      <w:r>
        <w:br w:type="page"/>
      </w:r>
    </w:p>
    <w:p w14:paraId="3CD47F4A" w14:textId="11FB1DB5" w:rsidR="00BC1F2E" w:rsidRDefault="00EE57CC" w:rsidP="00F80AD5">
      <w:pPr>
        <w:pStyle w:val="Heading2"/>
      </w:pPr>
      <w:r w:rsidRPr="00F558B1">
        <w:lastRenderedPageBreak/>
        <w:t>TABLA III. ESTADO FINANCIERO DEL PROVEEDOR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ESTADO FINANCIERO DEL PROVEEDOR"/>
        <w:tblDescription w:val="A rellenar por el licitador: Estado financiero de la empresa/organización"/>
      </w:tblPr>
      <w:tblGrid>
        <w:gridCol w:w="7375"/>
        <w:gridCol w:w="2160"/>
      </w:tblGrid>
      <w:tr w:rsidR="00E543DB" w14:paraId="6427081F" w14:textId="77777777" w:rsidTr="0056065E">
        <w:trPr>
          <w:tblHeader/>
        </w:trPr>
        <w:tc>
          <w:tcPr>
            <w:tcW w:w="9535" w:type="dxa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F2406D6" w14:textId="77777777" w:rsidR="006D1544" w:rsidRPr="00A77B5B" w:rsidRDefault="00EE57CC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stado financiero de la empresa/organización</w:t>
            </w:r>
          </w:p>
        </w:tc>
      </w:tr>
      <w:tr w:rsidR="00E543DB" w14:paraId="68472443" w14:textId="77777777" w:rsidTr="00B40D89">
        <w:trPr>
          <w:trHeight w:val="134"/>
        </w:trPr>
        <w:tc>
          <w:tcPr>
            <w:tcW w:w="7375" w:type="dxa"/>
            <w:tcBorders>
              <w:bottom w:val="single" w:sz="4" w:space="0" w:color="auto"/>
            </w:tcBorders>
            <w:shd w:val="clear" w:color="auto" w:fill="F2F2F2"/>
          </w:tcPr>
          <w:p w14:paraId="486F78EF" w14:textId="77777777" w:rsidR="00BC1F2E" w:rsidRPr="00A77B5B" w:rsidRDefault="00EE57CC" w:rsidP="00BC1F2E">
            <w:pPr>
              <w:autoSpaceDE w:val="0"/>
              <w:autoSpaceDN w:val="0"/>
              <w:adjustRightInd w:val="0"/>
              <w:spacing w:before="120" w:after="6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Elemento</w:t>
            </w:r>
          </w:p>
        </w:tc>
        <w:tc>
          <w:tcPr>
            <w:tcW w:w="2160" w:type="dxa"/>
            <w:shd w:val="clear" w:color="auto" w:fill="F2F2F2"/>
          </w:tcPr>
          <w:p w14:paraId="777F4356" w14:textId="77777777" w:rsidR="00BC1F2E" w:rsidRPr="00A77B5B" w:rsidRDefault="00EE57CC" w:rsidP="0051751B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en dólares estadounidenses</w:t>
            </w:r>
          </w:p>
        </w:tc>
      </w:tr>
      <w:tr w:rsidR="00E543DB" w14:paraId="273A1DB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0C471F72" w14:textId="77777777" w:rsidR="00BC1F2E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="00E61552"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F8E0A9E" w14:textId="77777777" w:rsidR="00BC1F2E" w:rsidRPr="00D63C44" w:rsidRDefault="00BC1F2E" w:rsidP="00BC1F2E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67E672A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7B922EB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3218439B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4384579E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0EC8D58C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Facturación bruta 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begin" w:fldLock="1">
                <w:ffData>
                  <w:name w:val=""/>
                  <w:enabled/>
                  <w:calcOnExit w:val="0"/>
                  <w:textInput>
                    <w:default w:val="[Indicar el año]"/>
                  </w:textInput>
                </w:ffData>
              </w:fldCha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instrText xml:space="preserve"> FORMTEXT </w:instrText>
            </w:r>
            <w:r w:rsidRPr="00A77B5B">
              <w:rPr>
                <w:rFonts w:ascii="Open Sans" w:hAnsi="Open Sans" w:cs="Open Sans"/>
                <w:sz w:val="18"/>
                <w:szCs w:val="18"/>
              </w:rPr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>
              <w:rPr>
                <w:rFonts w:ascii="Open Sans" w:hAnsi="Open Sans"/>
                <w:sz w:val="18"/>
                <w:szCs w:val="18"/>
              </w:rPr>
              <w:t>[Indicar el año]</w:t>
            </w:r>
            <w:r w:rsidRPr="00A77B5B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49B518C7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</w:p>
        </w:tc>
      </w:tr>
      <w:tr w:rsidR="00E543DB" w14:paraId="0F3B6E68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4722339F" w14:textId="77777777" w:rsidR="00E61552" w:rsidRPr="00A77B5B" w:rsidRDefault="00EE57CC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i/>
                <w:sz w:val="18"/>
                <w:szCs w:val="18"/>
              </w:rPr>
              <w:t>Valor máximo del contrato en relación con el cual puede contratarse a su empresa: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62331D5" w14:textId="77777777" w:rsidR="00E61552" w:rsidRPr="00D63C44" w:rsidRDefault="00E61552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543DB" w14:paraId="283D15D9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76073DD5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0-30 000 USD 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EDBFB1C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59175616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4A7BF3E8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30 000-1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048EF77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  <w:tr w:rsidR="00E543DB" w14:paraId="6E1AEF13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6F4E6A1F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100 000-5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2E4A2930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bookmarkStart w:id="3" w:name="Check4"/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  <w:bookmarkEnd w:id="3"/>
          </w:p>
        </w:tc>
      </w:tr>
      <w:tr w:rsidR="00E543DB" w14:paraId="3231217C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1A52A789" w14:textId="77777777" w:rsidR="00E61552" w:rsidRPr="00A77B5B" w:rsidRDefault="00EE57CC" w:rsidP="00B70645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1134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por encima de 500 000 US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6FF20184" w14:textId="77777777" w:rsidR="00E61552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Segoe UI Symbol" w:hAnsi="Segoe UI Symbol"/>
                <w:color w:val="0033CC"/>
              </w:rPr>
              <w:t>☐</w:t>
            </w:r>
          </w:p>
        </w:tc>
      </w:tr>
      <w:tr w:rsidR="00E543DB" w14:paraId="1EB53129" w14:textId="77777777" w:rsidTr="0007183F">
        <w:trPr>
          <w:trHeight w:val="340"/>
        </w:trPr>
        <w:tc>
          <w:tcPr>
            <w:tcW w:w="7375" w:type="dxa"/>
            <w:shd w:val="clear" w:color="auto" w:fill="auto"/>
            <w:vAlign w:val="center"/>
          </w:tcPr>
          <w:p w14:paraId="1B3623C2" w14:textId="5A1AB1EB" w:rsidR="00B52548" w:rsidRPr="00A77B5B" w:rsidRDefault="004E6221" w:rsidP="00E61552">
            <w:pPr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 discreción del WFP, se solicitarán las cuentas auditadas de los tres</w:t>
            </w:r>
            <w:r w:rsidRPr="004D6FAF">
              <w:rPr>
                <w:rFonts w:ascii="Open Sans" w:hAnsi="Open Sans" w:cs="Open Sans"/>
                <w:sz w:val="18"/>
                <w:szCs w:val="18"/>
              </w:rPr>
              <w:t xml:space="preserve"> últimos años o una alternativa para corroborar la información mencionada anteriormente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7067B4F" w14:textId="77777777" w:rsidR="00B52548" w:rsidRPr="00A77B5B" w:rsidRDefault="00EE57CC" w:rsidP="00E61552">
            <w:pPr>
              <w:pStyle w:val="ListParagraph"/>
              <w:autoSpaceDE w:val="0"/>
              <w:autoSpaceDN w:val="0"/>
              <w:adjustRightInd w:val="0"/>
              <w:spacing w:before="120" w:after="60"/>
              <w:rPr>
                <w:rFonts w:ascii="Open Sans" w:hAnsi="Open Sans" w:cs="Open Sans"/>
                <w:bCs/>
                <w:sz w:val="18"/>
                <w:szCs w:val="18"/>
              </w:rPr>
            </w:pPr>
            <w:r>
              <w:rPr>
                <w:rStyle w:val="Checkbox"/>
                <w:rFonts w:ascii="Segoe UI Symbol" w:hAnsi="Segoe UI Symbol"/>
                <w:b w:val="0"/>
                <w:sz w:val="24"/>
              </w:rPr>
              <w:t>☐</w:t>
            </w:r>
          </w:p>
        </w:tc>
      </w:tr>
    </w:tbl>
    <w:p w14:paraId="282BB2DC" w14:textId="77777777" w:rsidR="00B52548" w:rsidRPr="00A77B5B" w:rsidRDefault="00B52548" w:rsidP="00B52548">
      <w:pPr>
        <w:jc w:val="center"/>
        <w:rPr>
          <w:rFonts w:ascii="Open Sans" w:hAnsi="Open Sans" w:cs="Open Sans"/>
          <w:sz w:val="18"/>
          <w:szCs w:val="18"/>
        </w:rPr>
      </w:pPr>
    </w:p>
    <w:p w14:paraId="2F7967E8" w14:textId="77777777" w:rsidR="00B52548" w:rsidRPr="00F80AD5" w:rsidRDefault="00EE57CC" w:rsidP="00F80AD5">
      <w:pPr>
        <w:pStyle w:val="Heading2"/>
      </w:pPr>
      <w:r w:rsidRPr="00F80AD5">
        <w:t>TABLA IV. EXPERIENCIA RELEVANTE DEL PROVEEDOR</w:t>
      </w:r>
    </w:p>
    <w:p w14:paraId="4B2F12F4" w14:textId="3DC7D0F0" w:rsidR="00B52548" w:rsidRDefault="00EE57CC" w:rsidP="00B52548">
      <w:pPr>
        <w:pStyle w:val="BodyText"/>
        <w:rPr>
          <w:rFonts w:ascii="Open Sans" w:hAnsi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>Enumer</w:t>
      </w:r>
      <w:r w:rsidR="00C95657">
        <w:rPr>
          <w:rFonts w:ascii="Open Sans" w:hAnsi="Open Sans"/>
          <w:sz w:val="18"/>
          <w:szCs w:val="18"/>
        </w:rPr>
        <w:t>ar</w:t>
      </w:r>
      <w:r>
        <w:rPr>
          <w:rFonts w:ascii="Open Sans" w:hAnsi="Open Sans"/>
          <w:sz w:val="18"/>
          <w:szCs w:val="18"/>
        </w:rPr>
        <w:t xml:space="preserve"> al menos 4 contratos en los últimos dos años relevantes para el suministro de </w:t>
      </w:r>
      <w:r w:rsidR="00B40D89">
        <w:rPr>
          <w:rFonts w:ascii="Open Sans" w:hAnsi="Open Sans" w:cs="Open Sans"/>
          <w:sz w:val="18"/>
          <w:szCs w:val="18"/>
        </w:rPr>
        <w:t>los bienes/servicios ofertados</w:t>
      </w:r>
      <w:r>
        <w:rPr>
          <w:rFonts w:ascii="Open Sans" w:hAnsi="Open Sans"/>
          <w:sz w:val="18"/>
          <w:szCs w:val="18"/>
        </w:rPr>
        <w:t>.</w:t>
      </w:r>
    </w:p>
    <w:tbl>
      <w:tblPr>
        <w:tblpPr w:leftFromText="180" w:rightFromText="180" w:vertAnchor="text" w:horzAnchor="margin" w:tblpY="140"/>
        <w:tblW w:w="9540" w:type="dxa"/>
        <w:shd w:val="clear" w:color="auto" w:fill="C0C0C0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Caption w:val="EXPERIENCIA RELEVANTE DEL PROVEEDOR"/>
        <w:tblDescription w:val="A rellenar por el licitador: Experiencia relevante"/>
      </w:tblPr>
      <w:tblGrid>
        <w:gridCol w:w="1605"/>
        <w:gridCol w:w="1600"/>
        <w:gridCol w:w="2335"/>
        <w:gridCol w:w="1500"/>
        <w:gridCol w:w="2500"/>
      </w:tblGrid>
      <w:tr w:rsidR="00994C09" w14:paraId="31EA30FC" w14:textId="77777777" w:rsidTr="004762E1">
        <w:trPr>
          <w:trHeight w:val="402"/>
          <w:tblHeader/>
        </w:trPr>
        <w:tc>
          <w:tcPr>
            <w:tcW w:w="954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DF847A" w14:textId="2E520593" w:rsidR="00994C09" w:rsidRPr="00A77B5B" w:rsidRDefault="004762E1" w:rsidP="0002603E">
            <w:pPr>
              <w:pStyle w:val="ListParagraph"/>
              <w:autoSpaceDE w:val="0"/>
              <w:autoSpaceDN w:val="0"/>
              <w:adjustRightInd w:val="0"/>
              <w:spacing w:before="120" w:after="6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4762E1">
              <w:rPr>
                <w:rFonts w:ascii="Open Sans" w:hAnsi="Open Sans"/>
                <w:b/>
                <w:bCs/>
                <w:sz w:val="18"/>
                <w:szCs w:val="18"/>
              </w:rPr>
              <w:t>E</w:t>
            </w:r>
            <w:r w:rsidR="005D4C89">
              <w:rPr>
                <w:rFonts w:ascii="Open Sans" w:hAnsi="Open Sans"/>
                <w:b/>
                <w:bCs/>
                <w:sz w:val="18"/>
                <w:szCs w:val="18"/>
              </w:rPr>
              <w:t xml:space="preserve">xperiencia relevante </w:t>
            </w:r>
          </w:p>
        </w:tc>
      </w:tr>
      <w:tr w:rsidR="00994C09" w14:paraId="093DA734" w14:textId="77777777" w:rsidTr="00994C09">
        <w:trPr>
          <w:trHeight w:val="40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0660659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Iniciado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0E2C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erminado</w:t>
            </w:r>
          </w:p>
        </w:tc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BD944E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Tipo de contrato</w:t>
            </w:r>
          </w:p>
        </w:tc>
        <w:tc>
          <w:tcPr>
            <w:tcW w:w="1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3471DD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Valor total (USD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00E42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  <w:highlight w:val="lightGray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Cliente</w:t>
            </w:r>
          </w:p>
        </w:tc>
      </w:tr>
      <w:tr w:rsidR="00994C09" w14:paraId="43A942DE" w14:textId="77777777" w:rsidTr="00994C09">
        <w:trPr>
          <w:trHeight w:val="255"/>
        </w:trPr>
        <w:tc>
          <w:tcPr>
            <w:tcW w:w="1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44331C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697C02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t>(Mes/Año)</w:t>
            </w:r>
          </w:p>
        </w:tc>
        <w:tc>
          <w:tcPr>
            <w:tcW w:w="23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5C73377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1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560E34CB" w14:textId="77777777" w:rsidR="00994C09" w:rsidRPr="00A77B5B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sz w:val="18"/>
                <w:szCs w:val="18"/>
              </w:rPr>
            </w:pPr>
          </w:p>
        </w:tc>
        <w:tc>
          <w:tcPr>
            <w:tcW w:w="25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A0C4468" w14:textId="77777777" w:rsidR="00994C09" w:rsidRPr="00806FD9" w:rsidRDefault="00994C09" w:rsidP="00994C09">
            <w:pPr>
              <w:jc w:val="center"/>
              <w:rPr>
                <w:rFonts w:ascii="Open Sans" w:eastAsia="Arial Unicode MS" w:hAnsi="Open Sans" w:cs="Open Sans"/>
                <w:b/>
                <w:bCs/>
                <w:color w:val="C0C0C0"/>
                <w:sz w:val="18"/>
                <w:szCs w:val="18"/>
                <w:highlight w:val="lightGray"/>
              </w:rPr>
            </w:pPr>
          </w:p>
        </w:tc>
      </w:tr>
      <w:tr w:rsidR="00994C09" w14:paraId="66B0B32E" w14:textId="77777777" w:rsidTr="00994C09">
        <w:trPr>
          <w:trHeight w:val="452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77068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441641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BAACA4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21E2D6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FAF3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262C9846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3D6D763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411A51E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3F8338F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3DECF9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F8BA2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11DD213E" w14:textId="77777777" w:rsidTr="00994C09">
        <w:trPr>
          <w:trHeight w:val="533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7DA87C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597A8A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2E9DF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56F9BAD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3E821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4C09" w14:paraId="6E91B9D0" w14:textId="77777777" w:rsidTr="00994C09">
        <w:trPr>
          <w:trHeight w:val="506"/>
        </w:trPr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B5106B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E7A6C80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9A126F7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660C1FA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4B0C" w14:textId="77777777" w:rsidR="00994C09" w:rsidRPr="00A77B5B" w:rsidRDefault="00994C09" w:rsidP="00994C09">
            <w:pPr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29D62958" w14:textId="77777777" w:rsidR="00994C09" w:rsidRDefault="00994C09" w:rsidP="00994C09">
      <w:pPr>
        <w:pStyle w:val="BodyTextIndent2"/>
        <w:spacing w:after="0"/>
        <w:ind w:left="0"/>
        <w:rPr>
          <w:rFonts w:ascii="Open Sans" w:hAnsi="Open Sans"/>
          <w:sz w:val="18"/>
          <w:szCs w:val="18"/>
        </w:rPr>
      </w:pPr>
    </w:p>
    <w:p w14:paraId="3E6A952B" w14:textId="59A79C22" w:rsidR="00994C09" w:rsidRPr="00A77B5B" w:rsidRDefault="00994C09" w:rsidP="00994C09">
      <w:pPr>
        <w:pStyle w:val="BodyTextIndent2"/>
        <w:spacing w:after="0"/>
        <w:ind w:left="0"/>
        <w:rPr>
          <w:rFonts w:ascii="Open Sans" w:hAnsi="Open Sans" w:cs="Open Sans"/>
          <w:sz w:val="18"/>
          <w:szCs w:val="18"/>
        </w:rPr>
      </w:pPr>
      <w:r>
        <w:rPr>
          <w:rFonts w:ascii="Open Sans" w:hAnsi="Open Sans"/>
          <w:sz w:val="18"/>
          <w:szCs w:val="18"/>
        </w:rPr>
        <w:t xml:space="preserve">Proporcionar CV del personal </w:t>
      </w:r>
      <w:r w:rsidR="00490803">
        <w:rPr>
          <w:rFonts w:ascii="Open Sans" w:hAnsi="Open Sans"/>
          <w:sz w:val="18"/>
          <w:szCs w:val="18"/>
        </w:rPr>
        <w:t xml:space="preserve">de categoría </w:t>
      </w:r>
      <w:r>
        <w:rPr>
          <w:rFonts w:ascii="Open Sans" w:hAnsi="Open Sans"/>
          <w:sz w:val="18"/>
          <w:szCs w:val="18"/>
        </w:rPr>
        <w:t xml:space="preserve">superior (no más de tres) </w:t>
      </w:r>
      <w:r w:rsidRPr="00A77B5B">
        <w:rPr>
          <w:rFonts w:ascii="Open Sans" w:hAnsi="Open Sans" w:cs="Open Sans"/>
          <w:sz w:val="18"/>
          <w:szCs w:val="18"/>
        </w:rPr>
        <w:fldChar w:fldCharType="begin" w:fldLock="1">
          <w:ffData>
            <w:name w:val=""/>
            <w:enabled/>
            <w:calcOnExit w:val="0"/>
            <w:textInput>
              <w:default w:val="[si procede]"/>
            </w:textInput>
          </w:ffData>
        </w:fldChar>
      </w:r>
      <w:r w:rsidRPr="00A77B5B">
        <w:rPr>
          <w:rFonts w:ascii="Open Sans" w:hAnsi="Open Sans" w:cs="Open Sans"/>
          <w:sz w:val="18"/>
          <w:szCs w:val="18"/>
        </w:rPr>
        <w:instrText xml:space="preserve"> FORMTEXT </w:instrText>
      </w:r>
      <w:r w:rsidRPr="00A77B5B">
        <w:rPr>
          <w:rFonts w:ascii="Open Sans" w:hAnsi="Open Sans" w:cs="Open Sans"/>
          <w:sz w:val="18"/>
          <w:szCs w:val="18"/>
        </w:rPr>
      </w:r>
      <w:r w:rsidRPr="00A77B5B">
        <w:rPr>
          <w:rFonts w:ascii="Open Sans" w:hAnsi="Open Sans" w:cs="Open Sans"/>
          <w:sz w:val="18"/>
          <w:szCs w:val="18"/>
        </w:rPr>
        <w:fldChar w:fldCharType="separate"/>
      </w:r>
      <w:r>
        <w:rPr>
          <w:rFonts w:ascii="Open Sans" w:hAnsi="Open Sans"/>
          <w:sz w:val="18"/>
          <w:szCs w:val="18"/>
        </w:rPr>
        <w:t>[si procede]</w:t>
      </w:r>
      <w:r w:rsidRPr="00A77B5B">
        <w:rPr>
          <w:rFonts w:ascii="Open Sans" w:hAnsi="Open Sans" w:cs="Open Sans"/>
          <w:sz w:val="18"/>
          <w:szCs w:val="18"/>
        </w:rPr>
        <w:fldChar w:fldCharType="end"/>
      </w:r>
      <w:r>
        <w:rPr>
          <w:rFonts w:ascii="Open Sans" w:hAnsi="Open Sans"/>
          <w:sz w:val="18"/>
          <w:szCs w:val="18"/>
        </w:rPr>
        <w:t>.</w:t>
      </w:r>
    </w:p>
    <w:p w14:paraId="03E334BB" w14:textId="77777777" w:rsidR="00994C09" w:rsidRPr="00A77B5B" w:rsidRDefault="00994C09" w:rsidP="00B52548">
      <w:pPr>
        <w:pStyle w:val="BodyText"/>
        <w:rPr>
          <w:rFonts w:ascii="Open Sans" w:hAnsi="Open Sans" w:cs="Open Sans"/>
          <w:sz w:val="18"/>
          <w:szCs w:val="18"/>
        </w:rPr>
      </w:pPr>
    </w:p>
    <w:p w14:paraId="204E3BD3" w14:textId="77777777" w:rsidR="005E49E6" w:rsidRPr="005E49E6" w:rsidRDefault="005E49E6" w:rsidP="005E49E6">
      <w:pPr>
        <w:rPr>
          <w:vanish/>
        </w:rPr>
      </w:pPr>
    </w:p>
    <w:tbl>
      <w:tblPr>
        <w:tblpPr w:leftFromText="180" w:rightFromText="180" w:vertAnchor="page" w:horzAnchor="margin" w:tblpY="2491"/>
        <w:tblW w:w="0" w:type="auto"/>
        <w:tblBorders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  <w:tblCaption w:val="Signatario"/>
      </w:tblPr>
      <w:tblGrid>
        <w:gridCol w:w="4803"/>
        <w:gridCol w:w="4803"/>
      </w:tblGrid>
      <w:tr w:rsidR="00D373FB" w14:paraId="6C1499DA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22A9EDCD" w14:textId="77777777" w:rsidR="00D373FB" w:rsidRPr="00A77B5B" w:rsidRDefault="00D373FB" w:rsidP="0002603E">
            <w:pPr>
              <w:pStyle w:val="ListParagraph"/>
              <w:autoSpaceDE w:val="0"/>
              <w:autoSpaceDN w:val="0"/>
              <w:adjustRightInd w:val="0"/>
              <w:ind w:left="502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/>
                <w:b/>
                <w:bCs/>
                <w:sz w:val="18"/>
                <w:szCs w:val="18"/>
              </w:rPr>
              <w:lastRenderedPageBreak/>
              <w:t>Signatario</w:t>
            </w:r>
          </w:p>
        </w:tc>
      </w:tr>
      <w:tr w:rsidR="00D373FB" w14:paraId="7722BE3C" w14:textId="77777777" w:rsidTr="00D373FB">
        <w:trPr>
          <w:trHeight w:val="624"/>
          <w:tblHeader/>
        </w:trPr>
        <w:tc>
          <w:tcPr>
            <w:tcW w:w="960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5F2BDD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 la empresa/organización: </w:t>
            </w:r>
          </w:p>
        </w:tc>
      </w:tr>
      <w:tr w:rsidR="00D373FB" w14:paraId="673002D4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E8F4D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 xml:space="preserve">Nombre del representante autorizado: 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069FDF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irma:</w:t>
            </w:r>
          </w:p>
        </w:tc>
      </w:tr>
      <w:tr w:rsidR="00D373FB" w14:paraId="33F4B546" w14:textId="77777777" w:rsidTr="00D373FB">
        <w:trPr>
          <w:trHeight w:val="624"/>
          <w:tblHeader/>
        </w:trPr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E97088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Cargo:</w:t>
            </w:r>
          </w:p>
        </w:tc>
        <w:tc>
          <w:tcPr>
            <w:tcW w:w="48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8EF25E" w14:textId="77777777" w:rsidR="00D373FB" w:rsidRPr="00A77B5B" w:rsidRDefault="00D373FB" w:rsidP="00D373FB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/>
                <w:sz w:val="18"/>
                <w:szCs w:val="18"/>
              </w:rPr>
              <w:t>Fecha:</w:t>
            </w:r>
          </w:p>
        </w:tc>
      </w:tr>
    </w:tbl>
    <w:p w14:paraId="0B024DCA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42D6303" w14:textId="77777777" w:rsidR="00364090" w:rsidRDefault="00364090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/>
          <w:b/>
          <w:bCs/>
          <w:sz w:val="18"/>
          <w:szCs w:val="18"/>
        </w:rPr>
      </w:pPr>
    </w:p>
    <w:p w14:paraId="2F4DCCA0" w14:textId="726EEAAA" w:rsidR="00C60AE4" w:rsidRPr="0002603E" w:rsidRDefault="00EE57CC" w:rsidP="00D373FB">
      <w:pPr>
        <w:pStyle w:val="ListParagraph"/>
        <w:widowControl w:val="0"/>
        <w:autoSpaceDE w:val="0"/>
        <w:autoSpaceDN w:val="0"/>
        <w:adjustRightInd w:val="0"/>
        <w:ind w:left="0"/>
        <w:contextualSpacing w:val="0"/>
        <w:rPr>
          <w:rFonts w:ascii="Open Sans" w:hAnsi="Open Sans" w:cs="Open Sans"/>
          <w:b/>
          <w:bCs/>
          <w:sz w:val="18"/>
          <w:szCs w:val="18"/>
        </w:rPr>
      </w:pPr>
      <w:r w:rsidRPr="0002603E">
        <w:rPr>
          <w:rFonts w:ascii="Open Sans" w:hAnsi="Open Sans"/>
          <w:b/>
          <w:bCs/>
          <w:sz w:val="18"/>
          <w:szCs w:val="18"/>
        </w:rPr>
        <w:t>Sello de empresa/organización</w:t>
      </w:r>
      <w:bookmarkEnd w:id="0"/>
      <w:bookmarkEnd w:id="1"/>
    </w:p>
    <w:sectPr w:rsidR="00C60AE4" w:rsidRPr="0002603E" w:rsidSect="00A127F3">
      <w:headerReference w:type="default" r:id="rId8"/>
      <w:footerReference w:type="default" r:id="rId9"/>
      <w:headerReference w:type="first" r:id="rId10"/>
      <w:pgSz w:w="12240" w:h="15840" w:code="1"/>
      <w:pgMar w:top="1701" w:right="1134" w:bottom="1134" w:left="1134" w:header="851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4F44C2" w14:textId="77777777" w:rsidR="00486AD6" w:rsidRDefault="00486AD6">
      <w:r>
        <w:separator/>
      </w:r>
    </w:p>
  </w:endnote>
  <w:endnote w:type="continuationSeparator" w:id="0">
    <w:p w14:paraId="26ABF3FE" w14:textId="77777777" w:rsidR="00486AD6" w:rsidRDefault="00486AD6">
      <w:r>
        <w:continuationSeparator/>
      </w:r>
    </w:p>
  </w:endnote>
  <w:endnote w:type="continuationNotice" w:id="1">
    <w:p w14:paraId="24C3D918" w14:textId="77777777" w:rsidR="00486AD6" w:rsidRDefault="00486A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889"/>
      <w:gridCol w:w="4890"/>
    </w:tblGrid>
    <w:tr w:rsidR="00E543DB" w14:paraId="5B36714A" w14:textId="77777777" w:rsidTr="001601F2">
      <w:tc>
        <w:tcPr>
          <w:tcW w:w="4889" w:type="dxa"/>
          <w:shd w:val="clear" w:color="auto" w:fill="auto"/>
        </w:tcPr>
        <w:p w14:paraId="00DD0F41" w14:textId="6E0C897B" w:rsidR="0019704C" w:rsidRPr="001601F2" w:rsidRDefault="00EE57CC" w:rsidP="001601F2">
          <w:pPr>
            <w:pStyle w:val="Footer"/>
            <w:tabs>
              <w:tab w:val="clear" w:pos="4320"/>
              <w:tab w:val="clear" w:pos="8640"/>
            </w:tabs>
            <w:rPr>
              <w:rFonts w:ascii="Open Sans" w:hAnsi="Open Sans" w:cs="Open Sans"/>
              <w:sz w:val="18"/>
              <w:szCs w:val="18"/>
            </w:rPr>
          </w:pPr>
          <w:bookmarkStart w:id="4" w:name="_Hlk41685520"/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[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BOL/EOI/2</w:t>
          </w:r>
          <w:r w:rsidR="00B86462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6</w:t>
          </w:r>
          <w:r w:rsidR="00E91BED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/00</w:t>
          </w:r>
          <w:r w:rsidR="00B86462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6</w:t>
          </w:r>
          <w:r w:rsidRPr="00806FD9">
            <w:rPr>
              <w:rStyle w:val="PageNumber"/>
              <w:rFonts w:ascii="Open Sans" w:hAnsi="Open Sans"/>
              <w:sz w:val="18"/>
              <w:szCs w:val="18"/>
              <w:highlight w:val="lightGray"/>
            </w:rPr>
            <w:t>]</w:t>
          </w:r>
        </w:p>
      </w:tc>
      <w:tc>
        <w:tcPr>
          <w:tcW w:w="4890" w:type="dxa"/>
          <w:shd w:val="clear" w:color="auto" w:fill="auto"/>
        </w:tcPr>
        <w:p w14:paraId="3B9EEEA8" w14:textId="77777777" w:rsidR="0019704C" w:rsidRPr="001601F2" w:rsidRDefault="00EE57CC" w:rsidP="001601F2">
          <w:pPr>
            <w:pStyle w:val="Footer"/>
            <w:tabs>
              <w:tab w:val="clear" w:pos="4320"/>
              <w:tab w:val="clear" w:pos="8640"/>
            </w:tabs>
            <w:jc w:val="right"/>
            <w:rPr>
              <w:rFonts w:ascii="Open Sans" w:hAnsi="Open Sans" w:cs="Open Sans"/>
              <w:sz w:val="18"/>
              <w:szCs w:val="18"/>
            </w:rPr>
          </w:pPr>
          <w:r>
            <w:t xml:space="preserve">Página 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PAGE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r>
            <w:t xml:space="preserve"> de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begin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instrText xml:space="preserve"> NUMPAGES  </w:instrTex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separate"/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t>2</w:t>
          </w:r>
          <w:r w:rsidRPr="001601F2">
            <w:rPr>
              <w:rFonts w:ascii="Open Sans" w:hAnsi="Open Sans" w:cs="Open Sans"/>
              <w:b/>
              <w:bCs/>
              <w:sz w:val="18"/>
              <w:szCs w:val="18"/>
            </w:rPr>
            <w:fldChar w:fldCharType="end"/>
          </w:r>
          <w:bookmarkEnd w:id="4"/>
        </w:p>
      </w:tc>
    </w:tr>
  </w:tbl>
  <w:p w14:paraId="52A515B3" w14:textId="77777777" w:rsidR="006B3B2C" w:rsidRPr="00107A9C" w:rsidRDefault="006B3B2C" w:rsidP="0019704C">
    <w:pPr>
      <w:pStyle w:val="Footer"/>
      <w:tabs>
        <w:tab w:val="clear" w:pos="4320"/>
        <w:tab w:val="clear" w:pos="8640"/>
        <w:tab w:val="right" w:pos="9639"/>
      </w:tabs>
      <w:rPr>
        <w:rFonts w:ascii="Open Sans" w:hAnsi="Open Sans" w:cs="Open Sans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560C7F" w14:textId="77777777" w:rsidR="00486AD6" w:rsidRDefault="00486AD6">
      <w:r>
        <w:separator/>
      </w:r>
    </w:p>
  </w:footnote>
  <w:footnote w:type="continuationSeparator" w:id="0">
    <w:p w14:paraId="6370334D" w14:textId="77777777" w:rsidR="00486AD6" w:rsidRDefault="00486AD6">
      <w:r>
        <w:continuationSeparator/>
      </w:r>
    </w:p>
  </w:footnote>
  <w:footnote w:type="continuationNotice" w:id="1">
    <w:p w14:paraId="0A4D5EA6" w14:textId="77777777" w:rsidR="00486AD6" w:rsidRDefault="00486A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547EF" w14:textId="623F62CD" w:rsidR="006B3B2C" w:rsidRPr="00A77B5B" w:rsidRDefault="00287A8E" w:rsidP="008924EC">
    <w:pPr>
      <w:ind w:left="142"/>
      <w:rPr>
        <w:rFonts w:ascii="Open Sans" w:eastAsia="Arial" w:hAnsi="Open Sans" w:cs="Open Sans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230D1208" wp14:editId="3DB54FD3">
          <wp:simplePos x="0" y="0"/>
          <wp:positionH relativeFrom="column">
            <wp:posOffset>4796155</wp:posOffset>
          </wp:positionH>
          <wp:positionV relativeFrom="paragraph">
            <wp:posOffset>-3810</wp:posOffset>
          </wp:positionV>
          <wp:extent cx="1513205" cy="652780"/>
          <wp:effectExtent l="0" t="0" r="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652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Open Sans" w:hAnsi="Open Sans"/>
        <w:bCs/>
        <w:sz w:val="18"/>
        <w:szCs w:val="20"/>
      </w:rPr>
      <w:t>Adquisición de bienes y servicios</w:t>
    </w:r>
  </w:p>
  <w:p w14:paraId="396594AF" w14:textId="77777777" w:rsidR="006B3B2C" w:rsidRPr="00A77B5B" w:rsidRDefault="006B3B2C" w:rsidP="008924EC">
    <w:pPr>
      <w:ind w:left="142"/>
      <w:rPr>
        <w:rFonts w:ascii="Open Sans" w:eastAsia="Arial" w:hAnsi="Open Sans" w:cs="Open Sans"/>
        <w:sz w:val="18"/>
        <w:szCs w:val="20"/>
      </w:rPr>
    </w:pPr>
  </w:p>
  <w:p w14:paraId="0905D6E4" w14:textId="401E0017" w:rsidR="006B3B2C" w:rsidRPr="00A77B5B" w:rsidRDefault="00EE57CC" w:rsidP="00EC7C7A">
    <w:pPr>
      <w:pStyle w:val="Style1"/>
      <w:rPr>
        <w:rFonts w:ascii="Open Sans" w:hAnsi="Open Sans" w:cs="Open Sans"/>
        <w:b/>
      </w:rPr>
    </w:pPr>
    <w:r>
      <w:rPr>
        <w:rFonts w:ascii="Open Sans" w:hAnsi="Open Sans"/>
      </w:rPr>
      <w:t>PGS_5.3_T_1b</w:t>
    </w:r>
  </w:p>
  <w:p w14:paraId="36B773F0" w14:textId="36B61CD7" w:rsidR="00F326C3" w:rsidRPr="00F326C3" w:rsidRDefault="00EE57CC" w:rsidP="00F326C3">
    <w:pPr>
      <w:pStyle w:val="Style1"/>
      <w:ind w:left="0" w:firstLine="142"/>
      <w:rPr>
        <w:rFonts w:ascii="Open Sans" w:hAnsi="Open Sans"/>
        <w:b/>
      </w:rPr>
    </w:pPr>
    <w:r>
      <w:rPr>
        <w:rFonts w:ascii="Open Sans" w:hAnsi="Open Sans"/>
        <w:b/>
      </w:rPr>
      <w:t>SOLICITUD DE EXPRESIÓN DE INTERÉS</w:t>
    </w:r>
    <w:r w:rsidR="00090341">
      <w:rPr>
        <w:rFonts w:ascii="Open Sans" w:hAnsi="Open Sans"/>
        <w:b/>
      </w:rPr>
      <w:t xml:space="preserve"> BOL/EOI/2</w:t>
    </w:r>
    <w:r w:rsidR="00F326C3">
      <w:rPr>
        <w:rFonts w:ascii="Open Sans" w:hAnsi="Open Sans"/>
        <w:b/>
      </w:rPr>
      <w:t>6</w:t>
    </w:r>
    <w:r w:rsidR="00090341">
      <w:rPr>
        <w:rFonts w:ascii="Open Sans" w:hAnsi="Open Sans"/>
        <w:b/>
      </w:rPr>
      <w:t>/00</w:t>
    </w:r>
    <w:r w:rsidR="00F326C3">
      <w:rPr>
        <w:rFonts w:ascii="Open Sans" w:hAnsi="Open Sans"/>
        <w:b/>
      </w:rPr>
      <w:t>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BCB524" w14:textId="7BE1A6A9" w:rsidR="006B3B2C" w:rsidRPr="009B5CCD" w:rsidRDefault="00287A8E" w:rsidP="00B17F8D">
    <w:pPr>
      <w:ind w:left="142"/>
      <w:rPr>
        <w:rFonts w:ascii="Verdana" w:eastAsia="Arial" w:hAnsi="Verdana" w:cs="Arial"/>
        <w:bCs/>
        <w:spacing w:val="1"/>
        <w:sz w:val="18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77988E2" wp14:editId="6FC4299E">
          <wp:simplePos x="0" y="0"/>
          <wp:positionH relativeFrom="page">
            <wp:posOffset>5515610</wp:posOffset>
          </wp:positionH>
          <wp:positionV relativeFrom="page">
            <wp:posOffset>0</wp:posOffset>
          </wp:positionV>
          <wp:extent cx="1292225" cy="568325"/>
          <wp:effectExtent l="0" t="0" r="0" b="0"/>
          <wp:wrapNone/>
          <wp:docPr id="2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2225" cy="568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7CC">
      <w:rPr>
        <w:rFonts w:ascii="Verdana" w:hAnsi="Verdana"/>
        <w:bCs/>
        <w:sz w:val="18"/>
        <w:szCs w:val="20"/>
      </w:rPr>
      <w:t>Adquisición de bienes y servicios</w:t>
    </w:r>
  </w:p>
  <w:p w14:paraId="447DF919" w14:textId="77777777" w:rsidR="006B3B2C" w:rsidRPr="005A0C5D" w:rsidRDefault="006B3B2C" w:rsidP="00B17F8D">
    <w:pPr>
      <w:ind w:left="142"/>
      <w:rPr>
        <w:rFonts w:ascii="Verdana" w:eastAsia="Arial" w:hAnsi="Verdana" w:cs="Arial"/>
        <w:sz w:val="18"/>
        <w:szCs w:val="20"/>
      </w:rPr>
    </w:pPr>
  </w:p>
  <w:p w14:paraId="2FCA17D0" w14:textId="77777777" w:rsidR="006B3B2C" w:rsidRDefault="00EE57CC" w:rsidP="00B17F8D">
    <w:pPr>
      <w:pStyle w:val="Style1"/>
      <w:rPr>
        <w:b/>
      </w:rPr>
    </w:pPr>
    <w:r>
      <w:t>PGS_6.8_F_1a</w:t>
    </w:r>
    <w:r>
      <w:br/>
    </w:r>
  </w:p>
  <w:p w14:paraId="77005755" w14:textId="77777777" w:rsidR="006B3B2C" w:rsidRPr="00EC7C7A" w:rsidRDefault="00EE57CC" w:rsidP="00B17F8D">
    <w:pPr>
      <w:pStyle w:val="Style1"/>
    </w:pPr>
    <w:r>
      <w:rPr>
        <w:b/>
      </w:rPr>
      <w:t>SOLICITUD/JUSTIFICACIÓN DE EXCEPCIÓN A LICITACIONES COMPETITIVAS (RENUNCIA)</w:t>
    </w:r>
  </w:p>
  <w:p w14:paraId="632350BD" w14:textId="77777777" w:rsidR="006B3B2C" w:rsidRDefault="006B3B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65037"/>
    <w:multiLevelType w:val="hybridMultilevel"/>
    <w:tmpl w:val="7C6E27C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0AC96933"/>
    <w:multiLevelType w:val="hybridMultilevel"/>
    <w:tmpl w:val="FD24DAA0"/>
    <w:lvl w:ilvl="0" w:tplc="B53E80D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2FBA27E3"/>
    <w:multiLevelType w:val="hybridMultilevel"/>
    <w:tmpl w:val="D33AE42E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" w15:restartNumberingAfterBreak="0">
    <w:nsid w:val="41E64880"/>
    <w:multiLevelType w:val="hybridMultilevel"/>
    <w:tmpl w:val="558896D8"/>
    <w:lvl w:ilvl="0" w:tplc="04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4" w15:restartNumberingAfterBreak="0">
    <w:nsid w:val="4D74137E"/>
    <w:multiLevelType w:val="hybridMultilevel"/>
    <w:tmpl w:val="532E9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C05538"/>
    <w:multiLevelType w:val="hybridMultilevel"/>
    <w:tmpl w:val="25E05F46"/>
    <w:lvl w:ilvl="0" w:tplc="9690B2B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234D7F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F366ED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9D6E46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732D77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9C41DB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AF4193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D904A5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15493C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3C971FE"/>
    <w:multiLevelType w:val="hybridMultilevel"/>
    <w:tmpl w:val="F79494A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713554C6"/>
    <w:multiLevelType w:val="hybridMultilevel"/>
    <w:tmpl w:val="E80231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C07B13"/>
    <w:multiLevelType w:val="hybridMultilevel"/>
    <w:tmpl w:val="BB94B174"/>
    <w:lvl w:ilvl="0" w:tplc="7ECA77E4">
      <w:start w:val="1"/>
      <w:numFmt w:val="upperLetter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8609055">
    <w:abstractNumId w:val="5"/>
  </w:num>
  <w:num w:numId="2" w16cid:durableId="1462529682">
    <w:abstractNumId w:val="8"/>
  </w:num>
  <w:num w:numId="3" w16cid:durableId="2099790955">
    <w:abstractNumId w:val="7"/>
  </w:num>
  <w:num w:numId="4" w16cid:durableId="122581767">
    <w:abstractNumId w:val="2"/>
  </w:num>
  <w:num w:numId="5" w16cid:durableId="1288896758">
    <w:abstractNumId w:val="0"/>
  </w:num>
  <w:num w:numId="6" w16cid:durableId="776829512">
    <w:abstractNumId w:val="6"/>
  </w:num>
  <w:num w:numId="7" w16cid:durableId="1892568847">
    <w:abstractNumId w:val="3"/>
  </w:num>
  <w:num w:numId="8" w16cid:durableId="411781426">
    <w:abstractNumId w:val="4"/>
  </w:num>
  <w:num w:numId="9" w16cid:durableId="419528414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1MDQzNjE3MDA0MbJU0lEKTi0uzszPAykwrAUA3NPcuCwAAAA="/>
  </w:docVars>
  <w:rsids>
    <w:rsidRoot w:val="0033359C"/>
    <w:rsid w:val="000113D3"/>
    <w:rsid w:val="00011AAE"/>
    <w:rsid w:val="00011EFD"/>
    <w:rsid w:val="00021FA2"/>
    <w:rsid w:val="0002372F"/>
    <w:rsid w:val="0002603E"/>
    <w:rsid w:val="00026E96"/>
    <w:rsid w:val="00034BCB"/>
    <w:rsid w:val="00061998"/>
    <w:rsid w:val="0006670E"/>
    <w:rsid w:val="0007183F"/>
    <w:rsid w:val="0008723F"/>
    <w:rsid w:val="00087459"/>
    <w:rsid w:val="00090341"/>
    <w:rsid w:val="00094C7B"/>
    <w:rsid w:val="000A1E22"/>
    <w:rsid w:val="000A1F17"/>
    <w:rsid w:val="000A4DE0"/>
    <w:rsid w:val="000B3085"/>
    <w:rsid w:val="000B781B"/>
    <w:rsid w:val="000D3709"/>
    <w:rsid w:val="000D520E"/>
    <w:rsid w:val="000E121E"/>
    <w:rsid w:val="000E3DD3"/>
    <w:rsid w:val="000E47AB"/>
    <w:rsid w:val="000E72D1"/>
    <w:rsid w:val="000E7F65"/>
    <w:rsid w:val="000F616E"/>
    <w:rsid w:val="000F7FC9"/>
    <w:rsid w:val="00102456"/>
    <w:rsid w:val="00107A9C"/>
    <w:rsid w:val="0011025F"/>
    <w:rsid w:val="001169BC"/>
    <w:rsid w:val="001171AB"/>
    <w:rsid w:val="001225F0"/>
    <w:rsid w:val="00122C3C"/>
    <w:rsid w:val="00133A14"/>
    <w:rsid w:val="00142CB0"/>
    <w:rsid w:val="00143C3F"/>
    <w:rsid w:val="00147BD6"/>
    <w:rsid w:val="0015475A"/>
    <w:rsid w:val="00157DEA"/>
    <w:rsid w:val="00157DF9"/>
    <w:rsid w:val="001601F2"/>
    <w:rsid w:val="0017070B"/>
    <w:rsid w:val="00171E76"/>
    <w:rsid w:val="00175CE1"/>
    <w:rsid w:val="00180A68"/>
    <w:rsid w:val="001862FA"/>
    <w:rsid w:val="00191FD1"/>
    <w:rsid w:val="001924B7"/>
    <w:rsid w:val="00196F99"/>
    <w:rsid w:val="0019704C"/>
    <w:rsid w:val="001A45F4"/>
    <w:rsid w:val="001B09EF"/>
    <w:rsid w:val="001B232B"/>
    <w:rsid w:val="001B35C6"/>
    <w:rsid w:val="001C2A9B"/>
    <w:rsid w:val="001D4AB0"/>
    <w:rsid w:val="001D7E3F"/>
    <w:rsid w:val="001E151B"/>
    <w:rsid w:val="001E1F93"/>
    <w:rsid w:val="001E4536"/>
    <w:rsid w:val="001F44E9"/>
    <w:rsid w:val="00203359"/>
    <w:rsid w:val="00214867"/>
    <w:rsid w:val="00215356"/>
    <w:rsid w:val="00226E59"/>
    <w:rsid w:val="0023210D"/>
    <w:rsid w:val="002334E7"/>
    <w:rsid w:val="00233DFE"/>
    <w:rsid w:val="00235AC1"/>
    <w:rsid w:val="0023778E"/>
    <w:rsid w:val="00242DE1"/>
    <w:rsid w:val="002441DC"/>
    <w:rsid w:val="002445EF"/>
    <w:rsid w:val="00244718"/>
    <w:rsid w:val="00245E2D"/>
    <w:rsid w:val="00253A4A"/>
    <w:rsid w:val="0025761B"/>
    <w:rsid w:val="0026368D"/>
    <w:rsid w:val="00266AEB"/>
    <w:rsid w:val="00273132"/>
    <w:rsid w:val="00284DA6"/>
    <w:rsid w:val="00286B94"/>
    <w:rsid w:val="00287A8E"/>
    <w:rsid w:val="002927CC"/>
    <w:rsid w:val="002969A4"/>
    <w:rsid w:val="002A19DD"/>
    <w:rsid w:val="002A485E"/>
    <w:rsid w:val="002A5EFD"/>
    <w:rsid w:val="002B005B"/>
    <w:rsid w:val="002B0CE6"/>
    <w:rsid w:val="002B4E7B"/>
    <w:rsid w:val="002B5F0C"/>
    <w:rsid w:val="002C4D0F"/>
    <w:rsid w:val="002C638A"/>
    <w:rsid w:val="002C7E65"/>
    <w:rsid w:val="002D044F"/>
    <w:rsid w:val="002D0DF1"/>
    <w:rsid w:val="002D2CBB"/>
    <w:rsid w:val="002D7257"/>
    <w:rsid w:val="002E3B2D"/>
    <w:rsid w:val="002E613C"/>
    <w:rsid w:val="002F0952"/>
    <w:rsid w:val="002F3A2E"/>
    <w:rsid w:val="002F5181"/>
    <w:rsid w:val="002F57EB"/>
    <w:rsid w:val="00301ABF"/>
    <w:rsid w:val="0030692F"/>
    <w:rsid w:val="003072E2"/>
    <w:rsid w:val="00307D52"/>
    <w:rsid w:val="00310D33"/>
    <w:rsid w:val="00322D4C"/>
    <w:rsid w:val="003235D1"/>
    <w:rsid w:val="00327CAC"/>
    <w:rsid w:val="0033359C"/>
    <w:rsid w:val="003341EA"/>
    <w:rsid w:val="003344C5"/>
    <w:rsid w:val="00335E15"/>
    <w:rsid w:val="003421F3"/>
    <w:rsid w:val="00345A3A"/>
    <w:rsid w:val="0034686D"/>
    <w:rsid w:val="00346D7B"/>
    <w:rsid w:val="00347481"/>
    <w:rsid w:val="003549CA"/>
    <w:rsid w:val="00356900"/>
    <w:rsid w:val="00356C93"/>
    <w:rsid w:val="003614CC"/>
    <w:rsid w:val="0036204D"/>
    <w:rsid w:val="00364090"/>
    <w:rsid w:val="00376BE1"/>
    <w:rsid w:val="00393FEE"/>
    <w:rsid w:val="00397866"/>
    <w:rsid w:val="003A3670"/>
    <w:rsid w:val="003B420E"/>
    <w:rsid w:val="003B54BF"/>
    <w:rsid w:val="003B65D9"/>
    <w:rsid w:val="003C7EFB"/>
    <w:rsid w:val="003D2E44"/>
    <w:rsid w:val="003D2EF7"/>
    <w:rsid w:val="003D3AFD"/>
    <w:rsid w:val="003D4ECC"/>
    <w:rsid w:val="003E20E3"/>
    <w:rsid w:val="003E35F6"/>
    <w:rsid w:val="003F00B9"/>
    <w:rsid w:val="003F130C"/>
    <w:rsid w:val="0040313A"/>
    <w:rsid w:val="00410BEC"/>
    <w:rsid w:val="00411671"/>
    <w:rsid w:val="00432B98"/>
    <w:rsid w:val="00440320"/>
    <w:rsid w:val="00442353"/>
    <w:rsid w:val="00445838"/>
    <w:rsid w:val="0044714A"/>
    <w:rsid w:val="004553AD"/>
    <w:rsid w:val="0045595E"/>
    <w:rsid w:val="00456330"/>
    <w:rsid w:val="004647E7"/>
    <w:rsid w:val="00471F85"/>
    <w:rsid w:val="004745B3"/>
    <w:rsid w:val="00475473"/>
    <w:rsid w:val="004762E1"/>
    <w:rsid w:val="00483118"/>
    <w:rsid w:val="00485851"/>
    <w:rsid w:val="00486AD6"/>
    <w:rsid w:val="00490803"/>
    <w:rsid w:val="004909A6"/>
    <w:rsid w:val="00496162"/>
    <w:rsid w:val="004A0152"/>
    <w:rsid w:val="004A1B9B"/>
    <w:rsid w:val="004A504D"/>
    <w:rsid w:val="004B3103"/>
    <w:rsid w:val="004B4091"/>
    <w:rsid w:val="004B57C3"/>
    <w:rsid w:val="004B68E0"/>
    <w:rsid w:val="004B7443"/>
    <w:rsid w:val="004C51AA"/>
    <w:rsid w:val="004C67D4"/>
    <w:rsid w:val="004C76B3"/>
    <w:rsid w:val="004D2AE3"/>
    <w:rsid w:val="004D5D78"/>
    <w:rsid w:val="004E5ED1"/>
    <w:rsid w:val="004E6221"/>
    <w:rsid w:val="004F3171"/>
    <w:rsid w:val="004F4431"/>
    <w:rsid w:val="00504D1C"/>
    <w:rsid w:val="005056E1"/>
    <w:rsid w:val="00512737"/>
    <w:rsid w:val="005137E2"/>
    <w:rsid w:val="00513F50"/>
    <w:rsid w:val="005150B2"/>
    <w:rsid w:val="0051751B"/>
    <w:rsid w:val="00533110"/>
    <w:rsid w:val="0056065E"/>
    <w:rsid w:val="00560F43"/>
    <w:rsid w:val="005615A3"/>
    <w:rsid w:val="005625E8"/>
    <w:rsid w:val="00564058"/>
    <w:rsid w:val="00571F6D"/>
    <w:rsid w:val="00582FB2"/>
    <w:rsid w:val="005865D4"/>
    <w:rsid w:val="00590D61"/>
    <w:rsid w:val="005971FD"/>
    <w:rsid w:val="005A0C5D"/>
    <w:rsid w:val="005A56E4"/>
    <w:rsid w:val="005A7AF2"/>
    <w:rsid w:val="005B1068"/>
    <w:rsid w:val="005B2A98"/>
    <w:rsid w:val="005B7E3C"/>
    <w:rsid w:val="005C130D"/>
    <w:rsid w:val="005D1E49"/>
    <w:rsid w:val="005D398A"/>
    <w:rsid w:val="005D4C89"/>
    <w:rsid w:val="005D6346"/>
    <w:rsid w:val="005D7B4E"/>
    <w:rsid w:val="005E078A"/>
    <w:rsid w:val="005E454A"/>
    <w:rsid w:val="005E49E6"/>
    <w:rsid w:val="005F06F7"/>
    <w:rsid w:val="005F0C8F"/>
    <w:rsid w:val="005F4303"/>
    <w:rsid w:val="005F67E6"/>
    <w:rsid w:val="0060326D"/>
    <w:rsid w:val="006261DD"/>
    <w:rsid w:val="00630554"/>
    <w:rsid w:val="00634657"/>
    <w:rsid w:val="00634AAF"/>
    <w:rsid w:val="00636528"/>
    <w:rsid w:val="00650D43"/>
    <w:rsid w:val="00653D64"/>
    <w:rsid w:val="0065606A"/>
    <w:rsid w:val="00661F79"/>
    <w:rsid w:val="006627DE"/>
    <w:rsid w:val="006637D5"/>
    <w:rsid w:val="006719AE"/>
    <w:rsid w:val="00671F4D"/>
    <w:rsid w:val="00672B6A"/>
    <w:rsid w:val="0067418B"/>
    <w:rsid w:val="00682C4D"/>
    <w:rsid w:val="00687CC7"/>
    <w:rsid w:val="0069323F"/>
    <w:rsid w:val="006A1AA1"/>
    <w:rsid w:val="006B3170"/>
    <w:rsid w:val="006B3B2C"/>
    <w:rsid w:val="006B4EE0"/>
    <w:rsid w:val="006B55DB"/>
    <w:rsid w:val="006C4298"/>
    <w:rsid w:val="006C54EB"/>
    <w:rsid w:val="006D1544"/>
    <w:rsid w:val="006D4447"/>
    <w:rsid w:val="006E064F"/>
    <w:rsid w:val="006E785C"/>
    <w:rsid w:val="006F3D80"/>
    <w:rsid w:val="006F4820"/>
    <w:rsid w:val="006F6C55"/>
    <w:rsid w:val="007016BC"/>
    <w:rsid w:val="00701F41"/>
    <w:rsid w:val="00703379"/>
    <w:rsid w:val="007107A8"/>
    <w:rsid w:val="00713D0E"/>
    <w:rsid w:val="00724992"/>
    <w:rsid w:val="0072709B"/>
    <w:rsid w:val="00733504"/>
    <w:rsid w:val="00734435"/>
    <w:rsid w:val="007358D2"/>
    <w:rsid w:val="00740DEE"/>
    <w:rsid w:val="00744704"/>
    <w:rsid w:val="0074613A"/>
    <w:rsid w:val="00746978"/>
    <w:rsid w:val="0076768F"/>
    <w:rsid w:val="0076776B"/>
    <w:rsid w:val="007703B5"/>
    <w:rsid w:val="007733ED"/>
    <w:rsid w:val="00781387"/>
    <w:rsid w:val="00782439"/>
    <w:rsid w:val="0078375D"/>
    <w:rsid w:val="00783C26"/>
    <w:rsid w:val="00786633"/>
    <w:rsid w:val="0079234D"/>
    <w:rsid w:val="007B2C32"/>
    <w:rsid w:val="007B4CDC"/>
    <w:rsid w:val="007C0949"/>
    <w:rsid w:val="007C0C28"/>
    <w:rsid w:val="007C5B24"/>
    <w:rsid w:val="007D281C"/>
    <w:rsid w:val="007E0206"/>
    <w:rsid w:val="007E2517"/>
    <w:rsid w:val="007F1036"/>
    <w:rsid w:val="007F411D"/>
    <w:rsid w:val="00805673"/>
    <w:rsid w:val="00806FD9"/>
    <w:rsid w:val="00814A85"/>
    <w:rsid w:val="00821808"/>
    <w:rsid w:val="00833D2F"/>
    <w:rsid w:val="00843810"/>
    <w:rsid w:val="0085085F"/>
    <w:rsid w:val="00854DB5"/>
    <w:rsid w:val="0085799E"/>
    <w:rsid w:val="00863717"/>
    <w:rsid w:val="00863ACC"/>
    <w:rsid w:val="008669D5"/>
    <w:rsid w:val="00884FDB"/>
    <w:rsid w:val="008902DC"/>
    <w:rsid w:val="008924EC"/>
    <w:rsid w:val="00895008"/>
    <w:rsid w:val="008A5558"/>
    <w:rsid w:val="008B0FD8"/>
    <w:rsid w:val="008B36E2"/>
    <w:rsid w:val="008B3E1B"/>
    <w:rsid w:val="008C18AB"/>
    <w:rsid w:val="008C6DEB"/>
    <w:rsid w:val="008C7798"/>
    <w:rsid w:val="008D127A"/>
    <w:rsid w:val="008D3A54"/>
    <w:rsid w:val="008E03F0"/>
    <w:rsid w:val="008E2D5F"/>
    <w:rsid w:val="008E44BA"/>
    <w:rsid w:val="008F0215"/>
    <w:rsid w:val="008F09F2"/>
    <w:rsid w:val="008F333D"/>
    <w:rsid w:val="00902192"/>
    <w:rsid w:val="0090381C"/>
    <w:rsid w:val="00905636"/>
    <w:rsid w:val="00905879"/>
    <w:rsid w:val="0091566B"/>
    <w:rsid w:val="00924DE7"/>
    <w:rsid w:val="00931494"/>
    <w:rsid w:val="00933386"/>
    <w:rsid w:val="00935025"/>
    <w:rsid w:val="009450D2"/>
    <w:rsid w:val="009506D7"/>
    <w:rsid w:val="00952653"/>
    <w:rsid w:val="009734B8"/>
    <w:rsid w:val="00986111"/>
    <w:rsid w:val="0099005F"/>
    <w:rsid w:val="009917D7"/>
    <w:rsid w:val="00992BAF"/>
    <w:rsid w:val="009934A6"/>
    <w:rsid w:val="00994C09"/>
    <w:rsid w:val="009A3E50"/>
    <w:rsid w:val="009A681A"/>
    <w:rsid w:val="009A6FD5"/>
    <w:rsid w:val="009B5CCD"/>
    <w:rsid w:val="009B7481"/>
    <w:rsid w:val="009C121B"/>
    <w:rsid w:val="009C14B3"/>
    <w:rsid w:val="009C5633"/>
    <w:rsid w:val="009C648A"/>
    <w:rsid w:val="009D0E0F"/>
    <w:rsid w:val="009E1128"/>
    <w:rsid w:val="009E2651"/>
    <w:rsid w:val="009E2E56"/>
    <w:rsid w:val="009F509B"/>
    <w:rsid w:val="009F6C37"/>
    <w:rsid w:val="00A10096"/>
    <w:rsid w:val="00A127F3"/>
    <w:rsid w:val="00A14DA1"/>
    <w:rsid w:val="00A15D3A"/>
    <w:rsid w:val="00A177E3"/>
    <w:rsid w:val="00A25228"/>
    <w:rsid w:val="00A25A97"/>
    <w:rsid w:val="00A270D2"/>
    <w:rsid w:val="00A36AB9"/>
    <w:rsid w:val="00A37993"/>
    <w:rsid w:val="00A439EB"/>
    <w:rsid w:val="00A45C9C"/>
    <w:rsid w:val="00A54171"/>
    <w:rsid w:val="00A5544C"/>
    <w:rsid w:val="00A55580"/>
    <w:rsid w:val="00A64922"/>
    <w:rsid w:val="00A75F79"/>
    <w:rsid w:val="00A77B5B"/>
    <w:rsid w:val="00A77F63"/>
    <w:rsid w:val="00A9054B"/>
    <w:rsid w:val="00AA26DA"/>
    <w:rsid w:val="00AA598D"/>
    <w:rsid w:val="00AB3557"/>
    <w:rsid w:val="00AB4028"/>
    <w:rsid w:val="00AB4A92"/>
    <w:rsid w:val="00AB4BF0"/>
    <w:rsid w:val="00AB5785"/>
    <w:rsid w:val="00AB6561"/>
    <w:rsid w:val="00AD1135"/>
    <w:rsid w:val="00AD1A20"/>
    <w:rsid w:val="00AE4B3C"/>
    <w:rsid w:val="00AE7182"/>
    <w:rsid w:val="00AF0CAC"/>
    <w:rsid w:val="00AF2EDC"/>
    <w:rsid w:val="00B13491"/>
    <w:rsid w:val="00B13CC4"/>
    <w:rsid w:val="00B14A74"/>
    <w:rsid w:val="00B17F8D"/>
    <w:rsid w:val="00B227E1"/>
    <w:rsid w:val="00B26647"/>
    <w:rsid w:val="00B27111"/>
    <w:rsid w:val="00B32C19"/>
    <w:rsid w:val="00B34B94"/>
    <w:rsid w:val="00B35E19"/>
    <w:rsid w:val="00B40D89"/>
    <w:rsid w:val="00B43223"/>
    <w:rsid w:val="00B453FD"/>
    <w:rsid w:val="00B46CAE"/>
    <w:rsid w:val="00B52548"/>
    <w:rsid w:val="00B526FA"/>
    <w:rsid w:val="00B53260"/>
    <w:rsid w:val="00B54935"/>
    <w:rsid w:val="00B60226"/>
    <w:rsid w:val="00B610D2"/>
    <w:rsid w:val="00B61783"/>
    <w:rsid w:val="00B70645"/>
    <w:rsid w:val="00B7193D"/>
    <w:rsid w:val="00B74679"/>
    <w:rsid w:val="00B82C57"/>
    <w:rsid w:val="00B83C0F"/>
    <w:rsid w:val="00B86462"/>
    <w:rsid w:val="00B865FC"/>
    <w:rsid w:val="00B9308D"/>
    <w:rsid w:val="00B938DB"/>
    <w:rsid w:val="00BA0829"/>
    <w:rsid w:val="00BA1D3B"/>
    <w:rsid w:val="00BA4258"/>
    <w:rsid w:val="00BB049F"/>
    <w:rsid w:val="00BC1F2E"/>
    <w:rsid w:val="00BC38F6"/>
    <w:rsid w:val="00BE29F1"/>
    <w:rsid w:val="00BE3AFE"/>
    <w:rsid w:val="00BE44C8"/>
    <w:rsid w:val="00BE57C1"/>
    <w:rsid w:val="00BE6FD6"/>
    <w:rsid w:val="00BF349B"/>
    <w:rsid w:val="00BF61C9"/>
    <w:rsid w:val="00BF68C7"/>
    <w:rsid w:val="00BF7567"/>
    <w:rsid w:val="00C03F27"/>
    <w:rsid w:val="00C11792"/>
    <w:rsid w:val="00C14C89"/>
    <w:rsid w:val="00C23E26"/>
    <w:rsid w:val="00C25D6C"/>
    <w:rsid w:val="00C26090"/>
    <w:rsid w:val="00C277DC"/>
    <w:rsid w:val="00C32F80"/>
    <w:rsid w:val="00C44316"/>
    <w:rsid w:val="00C577E3"/>
    <w:rsid w:val="00C605B8"/>
    <w:rsid w:val="00C60AE4"/>
    <w:rsid w:val="00C62641"/>
    <w:rsid w:val="00C645B0"/>
    <w:rsid w:val="00C6517E"/>
    <w:rsid w:val="00C77FAF"/>
    <w:rsid w:val="00C80696"/>
    <w:rsid w:val="00C84068"/>
    <w:rsid w:val="00C851C9"/>
    <w:rsid w:val="00C91C28"/>
    <w:rsid w:val="00C93FE3"/>
    <w:rsid w:val="00C95657"/>
    <w:rsid w:val="00CA39C5"/>
    <w:rsid w:val="00CA7CF0"/>
    <w:rsid w:val="00CB3FAC"/>
    <w:rsid w:val="00CB4EC6"/>
    <w:rsid w:val="00CB6E04"/>
    <w:rsid w:val="00CC1337"/>
    <w:rsid w:val="00CC2EF8"/>
    <w:rsid w:val="00CC4050"/>
    <w:rsid w:val="00CE4CAD"/>
    <w:rsid w:val="00CE7433"/>
    <w:rsid w:val="00CE7EA3"/>
    <w:rsid w:val="00CF4C97"/>
    <w:rsid w:val="00D0305F"/>
    <w:rsid w:val="00D05678"/>
    <w:rsid w:val="00D062D1"/>
    <w:rsid w:val="00D119BA"/>
    <w:rsid w:val="00D14938"/>
    <w:rsid w:val="00D15823"/>
    <w:rsid w:val="00D2169E"/>
    <w:rsid w:val="00D25655"/>
    <w:rsid w:val="00D26B6E"/>
    <w:rsid w:val="00D373FB"/>
    <w:rsid w:val="00D42C7F"/>
    <w:rsid w:val="00D4659D"/>
    <w:rsid w:val="00D46E0F"/>
    <w:rsid w:val="00D51C56"/>
    <w:rsid w:val="00D56239"/>
    <w:rsid w:val="00D63C44"/>
    <w:rsid w:val="00D768A8"/>
    <w:rsid w:val="00D84829"/>
    <w:rsid w:val="00D84B8D"/>
    <w:rsid w:val="00DA15A8"/>
    <w:rsid w:val="00DA36A1"/>
    <w:rsid w:val="00DA42EE"/>
    <w:rsid w:val="00DA5544"/>
    <w:rsid w:val="00DB0D1C"/>
    <w:rsid w:val="00DB1BB8"/>
    <w:rsid w:val="00DD01E1"/>
    <w:rsid w:val="00DE309E"/>
    <w:rsid w:val="00DE36C8"/>
    <w:rsid w:val="00DF1644"/>
    <w:rsid w:val="00DF43D5"/>
    <w:rsid w:val="00DF6BC5"/>
    <w:rsid w:val="00E06C6A"/>
    <w:rsid w:val="00E22EFD"/>
    <w:rsid w:val="00E2524F"/>
    <w:rsid w:val="00E3266E"/>
    <w:rsid w:val="00E329E8"/>
    <w:rsid w:val="00E35690"/>
    <w:rsid w:val="00E453CD"/>
    <w:rsid w:val="00E543DB"/>
    <w:rsid w:val="00E54F8D"/>
    <w:rsid w:val="00E61552"/>
    <w:rsid w:val="00E66CDF"/>
    <w:rsid w:val="00E73603"/>
    <w:rsid w:val="00E75516"/>
    <w:rsid w:val="00E75CEA"/>
    <w:rsid w:val="00E75EA7"/>
    <w:rsid w:val="00E838A7"/>
    <w:rsid w:val="00E91BED"/>
    <w:rsid w:val="00E94CBB"/>
    <w:rsid w:val="00E9507C"/>
    <w:rsid w:val="00EA3083"/>
    <w:rsid w:val="00EA4BAE"/>
    <w:rsid w:val="00EA6091"/>
    <w:rsid w:val="00EB20E3"/>
    <w:rsid w:val="00EB4293"/>
    <w:rsid w:val="00EB710E"/>
    <w:rsid w:val="00EC43D9"/>
    <w:rsid w:val="00EC6153"/>
    <w:rsid w:val="00EC7C7A"/>
    <w:rsid w:val="00EC7CBC"/>
    <w:rsid w:val="00ED2E22"/>
    <w:rsid w:val="00ED5C83"/>
    <w:rsid w:val="00EE57CC"/>
    <w:rsid w:val="00EF2699"/>
    <w:rsid w:val="00EF2827"/>
    <w:rsid w:val="00EF3332"/>
    <w:rsid w:val="00F15B44"/>
    <w:rsid w:val="00F25A1C"/>
    <w:rsid w:val="00F26485"/>
    <w:rsid w:val="00F326C3"/>
    <w:rsid w:val="00F32871"/>
    <w:rsid w:val="00F4415C"/>
    <w:rsid w:val="00F4494E"/>
    <w:rsid w:val="00F450E8"/>
    <w:rsid w:val="00F53457"/>
    <w:rsid w:val="00F558B1"/>
    <w:rsid w:val="00F56390"/>
    <w:rsid w:val="00F6233B"/>
    <w:rsid w:val="00F64C59"/>
    <w:rsid w:val="00F65946"/>
    <w:rsid w:val="00F65A31"/>
    <w:rsid w:val="00F66A59"/>
    <w:rsid w:val="00F67DCF"/>
    <w:rsid w:val="00F70CC0"/>
    <w:rsid w:val="00F71081"/>
    <w:rsid w:val="00F7115E"/>
    <w:rsid w:val="00F71695"/>
    <w:rsid w:val="00F735DC"/>
    <w:rsid w:val="00F74F67"/>
    <w:rsid w:val="00F761F4"/>
    <w:rsid w:val="00F80AD5"/>
    <w:rsid w:val="00F85837"/>
    <w:rsid w:val="00F87E38"/>
    <w:rsid w:val="00F90140"/>
    <w:rsid w:val="00F92414"/>
    <w:rsid w:val="00FB1D56"/>
    <w:rsid w:val="00FB4D2C"/>
    <w:rsid w:val="00FB6572"/>
    <w:rsid w:val="00FC4132"/>
    <w:rsid w:val="00FD1D0A"/>
    <w:rsid w:val="00FD332E"/>
    <w:rsid w:val="00FD5661"/>
    <w:rsid w:val="00FE08C2"/>
    <w:rsid w:val="00FE0A26"/>
    <w:rsid w:val="00FE6268"/>
    <w:rsid w:val="00FF2AC0"/>
    <w:rsid w:val="00FF5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356611"/>
  <w15:chartTrackingRefBased/>
  <w15:docId w15:val="{FC5BFED4-B84E-46F8-8AF0-B5A6D9C9B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7E65"/>
    <w:rPr>
      <w:sz w:val="24"/>
      <w:szCs w:val="24"/>
      <w:lang w:val="es-ES" w:eastAsia="en-US"/>
    </w:rPr>
  </w:style>
  <w:style w:type="paragraph" w:styleId="Heading1">
    <w:name w:val="heading 1"/>
    <w:basedOn w:val="Normal"/>
    <w:next w:val="Normal"/>
    <w:qFormat/>
    <w:rsid w:val="00F80AD5"/>
    <w:pPr>
      <w:keepNext/>
      <w:numPr>
        <w:numId w:val="2"/>
      </w:numPr>
      <w:spacing w:before="240"/>
      <w:ind w:left="357" w:hanging="357"/>
      <w:outlineLvl w:val="0"/>
    </w:pPr>
    <w:rPr>
      <w:rFonts w:ascii="Open Sans" w:hAnsi="Open Sans"/>
      <w:b/>
      <w:bCs/>
      <w:sz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F80AD5"/>
    <w:pPr>
      <w:keepNext/>
      <w:keepLines/>
      <w:spacing w:before="40"/>
      <w:outlineLvl w:val="1"/>
    </w:pPr>
    <w:rPr>
      <w:rFonts w:ascii="Open Sans" w:eastAsiaTheme="majorEastAsia" w:hAnsi="Open Sans" w:cstheme="majorBidi"/>
      <w:b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table" w:styleId="TableGrid">
    <w:name w:val="Table Grid"/>
    <w:basedOn w:val="TableNormal"/>
    <w:rsid w:val="00266A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FE0A26"/>
    <w:rPr>
      <w:sz w:val="24"/>
      <w:szCs w:val="24"/>
      <w:lang w:val="es-ES"/>
    </w:rPr>
  </w:style>
  <w:style w:type="paragraph" w:styleId="BalloonText">
    <w:name w:val="Balloon Text"/>
    <w:basedOn w:val="Normal"/>
    <w:link w:val="BalloonTextChar"/>
    <w:rsid w:val="00B610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610D2"/>
    <w:rPr>
      <w:rFonts w:ascii="Tahoma" w:hAnsi="Tahoma" w:cs="Tahoma"/>
      <w:sz w:val="16"/>
      <w:szCs w:val="16"/>
      <w:lang w:val="es-ES"/>
    </w:rPr>
  </w:style>
  <w:style w:type="character" w:styleId="CommentReference">
    <w:name w:val="annotation reference"/>
    <w:rsid w:val="003E35F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35F6"/>
    <w:rPr>
      <w:sz w:val="20"/>
      <w:szCs w:val="20"/>
    </w:rPr>
  </w:style>
  <w:style w:type="character" w:customStyle="1" w:styleId="CommentTextChar">
    <w:name w:val="Comment Text Char"/>
    <w:link w:val="CommentText"/>
    <w:rsid w:val="003E35F6"/>
    <w:rPr>
      <w:lang w:val="es-ES"/>
    </w:rPr>
  </w:style>
  <w:style w:type="paragraph" w:styleId="CommentSubject">
    <w:name w:val="annotation subject"/>
    <w:basedOn w:val="CommentText"/>
    <w:next w:val="CommentText"/>
    <w:link w:val="CommentSubjectChar"/>
    <w:rsid w:val="003E35F6"/>
    <w:rPr>
      <w:b/>
      <w:bCs/>
    </w:rPr>
  </w:style>
  <w:style w:type="character" w:customStyle="1" w:styleId="CommentSubjectChar">
    <w:name w:val="Comment Subject Char"/>
    <w:link w:val="CommentSubject"/>
    <w:rsid w:val="003E35F6"/>
    <w:rPr>
      <w:b/>
      <w:bCs/>
      <w:lang w:val="es-ES"/>
    </w:rPr>
  </w:style>
  <w:style w:type="character" w:customStyle="1" w:styleId="FooterChar">
    <w:name w:val="Footer Char"/>
    <w:link w:val="Footer"/>
    <w:uiPriority w:val="99"/>
    <w:rsid w:val="003D3AFD"/>
    <w:rPr>
      <w:sz w:val="24"/>
      <w:szCs w:val="24"/>
      <w:lang w:val="es-ES"/>
    </w:rPr>
  </w:style>
  <w:style w:type="paragraph" w:customStyle="1" w:styleId="Style1">
    <w:name w:val="Style1"/>
    <w:basedOn w:val="Normal"/>
    <w:autoRedefine/>
    <w:qFormat/>
    <w:rsid w:val="008924EC"/>
    <w:pPr>
      <w:ind w:left="142"/>
    </w:pPr>
    <w:rPr>
      <w:rFonts w:ascii="Verdana" w:eastAsia="Arial" w:hAnsi="Verdana" w:cs="Arial"/>
      <w:color w:val="007EBA"/>
      <w:spacing w:val="2"/>
      <w:position w:val="-1"/>
    </w:rPr>
  </w:style>
  <w:style w:type="paragraph" w:customStyle="1" w:styleId="Style2">
    <w:name w:val="Style2"/>
    <w:basedOn w:val="Heading1"/>
    <w:autoRedefine/>
    <w:qFormat/>
    <w:rsid w:val="008924EC"/>
    <w:pPr>
      <w:ind w:left="142"/>
    </w:pPr>
    <w:rPr>
      <w:rFonts w:ascii="Verdana" w:hAnsi="Verdana"/>
      <w:szCs w:val="18"/>
    </w:rPr>
  </w:style>
  <w:style w:type="paragraph" w:styleId="ListParagraph">
    <w:name w:val="List Paragraph"/>
    <w:basedOn w:val="Normal"/>
    <w:uiPriority w:val="34"/>
    <w:qFormat/>
    <w:rsid w:val="004D5D78"/>
    <w:pPr>
      <w:ind w:left="720"/>
      <w:contextualSpacing/>
    </w:pPr>
  </w:style>
  <w:style w:type="character" w:styleId="Hyperlink">
    <w:name w:val="Hyperlink"/>
    <w:uiPriority w:val="99"/>
    <w:unhideWhenUsed/>
    <w:rsid w:val="003549CA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rsid w:val="0091566B"/>
    <w:pPr>
      <w:jc w:val="both"/>
    </w:pPr>
    <w:rPr>
      <w:lang w:val="es-E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eckbox">
    <w:name w:val="Check box"/>
    <w:rsid w:val="00BC1F2E"/>
    <w:rPr>
      <w:b/>
      <w:color w:val="0000FF"/>
      <w:sz w:val="20"/>
    </w:rPr>
  </w:style>
  <w:style w:type="paragraph" w:customStyle="1" w:styleId="NormalBullet">
    <w:name w:val="Normal_Bullet"/>
    <w:basedOn w:val="Normal"/>
    <w:rsid w:val="00BC1F2E"/>
    <w:pPr>
      <w:tabs>
        <w:tab w:val="left" w:pos="567"/>
      </w:tabs>
      <w:overflowPunct w:val="0"/>
      <w:autoSpaceDE w:val="0"/>
      <w:autoSpaceDN w:val="0"/>
      <w:adjustRightInd w:val="0"/>
      <w:spacing w:before="80" w:after="40"/>
      <w:ind w:left="567" w:hanging="567"/>
      <w:textAlignment w:val="baseline"/>
    </w:pPr>
    <w:rPr>
      <w:rFonts w:ascii="Arial" w:hAnsi="Arial"/>
      <w:sz w:val="16"/>
      <w:szCs w:val="20"/>
    </w:rPr>
  </w:style>
  <w:style w:type="paragraph" w:styleId="BodyText">
    <w:name w:val="Body Text"/>
    <w:basedOn w:val="Normal"/>
    <w:link w:val="BodyTextChar"/>
    <w:rsid w:val="00B52548"/>
    <w:pPr>
      <w:spacing w:after="120"/>
      <w:jc w:val="both"/>
    </w:pPr>
    <w:rPr>
      <w:rFonts w:ascii="Arial" w:hAnsi="Arial"/>
      <w:sz w:val="20"/>
    </w:rPr>
  </w:style>
  <w:style w:type="character" w:customStyle="1" w:styleId="BodyTextChar">
    <w:name w:val="Body Text Char"/>
    <w:link w:val="BodyText"/>
    <w:rsid w:val="00B52548"/>
    <w:rPr>
      <w:rFonts w:ascii="Arial" w:hAnsi="Arial"/>
      <w:szCs w:val="24"/>
      <w:lang w:val="es-ES" w:eastAsia="en-US"/>
    </w:rPr>
  </w:style>
  <w:style w:type="paragraph" w:styleId="BodyTextIndent2">
    <w:name w:val="Body Text Indent 2"/>
    <w:basedOn w:val="Normal"/>
    <w:link w:val="BodyTextIndent2Char"/>
    <w:rsid w:val="00B52548"/>
    <w:pPr>
      <w:spacing w:after="120" w:line="480" w:lineRule="auto"/>
      <w:ind w:left="283"/>
      <w:jc w:val="both"/>
    </w:pPr>
    <w:rPr>
      <w:rFonts w:ascii="Arial" w:hAnsi="Arial"/>
      <w:sz w:val="20"/>
    </w:rPr>
  </w:style>
  <w:style w:type="character" w:customStyle="1" w:styleId="BodyTextIndent2Char">
    <w:name w:val="Body Text Indent 2 Char"/>
    <w:link w:val="BodyTextIndent2"/>
    <w:rsid w:val="00B52548"/>
    <w:rPr>
      <w:rFonts w:ascii="Arial" w:hAnsi="Arial"/>
      <w:szCs w:val="24"/>
      <w:lang w:val="es-ES" w:eastAsia="en-US"/>
    </w:rPr>
  </w:style>
  <w:style w:type="character" w:styleId="PageNumber">
    <w:name w:val="page number"/>
    <w:basedOn w:val="DefaultParagraphFont"/>
    <w:rsid w:val="002D0DF1"/>
  </w:style>
  <w:style w:type="character" w:styleId="PlaceholderText">
    <w:name w:val="Placeholder Text"/>
    <w:rsid w:val="00356900"/>
    <w:rPr>
      <w:color w:val="808080"/>
      <w:sz w:val="20"/>
    </w:rPr>
  </w:style>
  <w:style w:type="paragraph" w:customStyle="1" w:styleId="Style3">
    <w:name w:val="Style3"/>
    <w:basedOn w:val="Heading2"/>
    <w:next w:val="Heading2"/>
    <w:qFormat/>
    <w:rsid w:val="00432B98"/>
    <w:pPr>
      <w:autoSpaceDE w:val="0"/>
      <w:autoSpaceDN w:val="0"/>
      <w:adjustRightInd w:val="0"/>
      <w:spacing w:before="120" w:after="60"/>
    </w:pPr>
    <w:rPr>
      <w:b w:val="0"/>
      <w:bCs/>
      <w:szCs w:val="18"/>
    </w:rPr>
  </w:style>
  <w:style w:type="character" w:customStyle="1" w:styleId="Heading2Char">
    <w:name w:val="Heading 2 Char"/>
    <w:basedOn w:val="DefaultParagraphFont"/>
    <w:link w:val="Heading2"/>
    <w:rsid w:val="00F80AD5"/>
    <w:rPr>
      <w:rFonts w:ascii="Open Sans" w:eastAsiaTheme="majorEastAsia" w:hAnsi="Open Sans" w:cstheme="majorBidi"/>
      <w:b/>
      <w:sz w:val="18"/>
      <w:szCs w:val="26"/>
      <w:lang w:val="es-ES" w:eastAsia="en-US"/>
    </w:rPr>
  </w:style>
  <w:style w:type="paragraph" w:styleId="Revision">
    <w:name w:val="Revision"/>
    <w:hidden/>
    <w:uiPriority w:val="99"/>
    <w:semiHidden/>
    <w:rsid w:val="00C03F27"/>
    <w:rPr>
      <w:sz w:val="24"/>
      <w:szCs w:val="24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D9ADD-A522-4ADF-A19E-187ADD198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3</Pages>
  <Words>367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ICITUD DE EXPRESIÓN DE INTERÉS</vt:lpstr>
    </vt:vector>
  </TitlesOfParts>
  <Company>ILO</Company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CITUD DE EXPRESIÓN DE INTERÉS</dc:title>
  <dc:subject/>
  <dc:creator>Richard Forrest;alexanderfelix.blecken@wfp.org</dc:creator>
  <cp:keywords>Documento de licitación</cp:keywords>
  <cp:lastModifiedBy>Marcela LARA</cp:lastModifiedBy>
  <cp:revision>99</cp:revision>
  <cp:lastPrinted>2025-02-26T20:53:00Z</cp:lastPrinted>
  <dcterms:created xsi:type="dcterms:W3CDTF">2025-02-26T20:54:00Z</dcterms:created>
  <dcterms:modified xsi:type="dcterms:W3CDTF">2026-03-09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5-02-26T19:22:35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423b0330-a9c8-4713-8a5e-2d480bf4fb73</vt:lpwstr>
  </property>
  <property fmtid="{D5CDD505-2E9C-101B-9397-08002B2CF9AE}" pid="8" name="MSIP_Label_2a3a108f-898d-4589-9ebc-7ee3b46df9b8_ContentBits">
    <vt:lpwstr>0</vt:lpwstr>
  </property>
</Properties>
</file>